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53A" w:rsidRDefault="00D826AE" w:rsidP="00D3153A">
      <w:pPr>
        <w:textAlignment w:val="baseline"/>
        <w:rPr>
          <w:bCs/>
          <w:sz w:val="22"/>
          <w:szCs w:val="22"/>
        </w:rPr>
      </w:pPr>
      <w:r>
        <w:rPr>
          <w:bCs/>
          <w:sz w:val="22"/>
          <w:szCs w:val="22"/>
        </w:rPr>
        <w:t>May 20</w:t>
      </w:r>
      <w:r w:rsidR="00D3153A" w:rsidRPr="007D2EB4">
        <w:rPr>
          <w:bCs/>
          <w:sz w:val="22"/>
          <w:szCs w:val="22"/>
        </w:rPr>
        <w:t>, 2018</w:t>
      </w:r>
    </w:p>
    <w:p w:rsidR="007D2EB4" w:rsidRPr="007D2EB4" w:rsidRDefault="007D2EB4" w:rsidP="00D3153A">
      <w:pPr>
        <w:textAlignment w:val="baseline"/>
        <w:rPr>
          <w:bCs/>
          <w:sz w:val="22"/>
          <w:szCs w:val="22"/>
        </w:rPr>
      </w:pPr>
    </w:p>
    <w:p w:rsidR="00D3153A" w:rsidRPr="00105DF4" w:rsidRDefault="00D3153A" w:rsidP="00D3153A">
      <w:pPr>
        <w:jc w:val="center"/>
        <w:textAlignment w:val="baseline"/>
        <w:rPr>
          <w:sz w:val="24"/>
          <w:szCs w:val="24"/>
        </w:rPr>
      </w:pPr>
      <w:r w:rsidRPr="00105DF4">
        <w:rPr>
          <w:b/>
          <w:bCs/>
          <w:sz w:val="24"/>
          <w:szCs w:val="24"/>
        </w:rPr>
        <w:t>“Empowered: The Church on Fire!”</w:t>
      </w:r>
      <w:r w:rsidRPr="00105DF4">
        <w:rPr>
          <w:sz w:val="24"/>
          <w:szCs w:val="24"/>
        </w:rPr>
        <w:t> </w:t>
      </w:r>
    </w:p>
    <w:p w:rsidR="00D3153A" w:rsidRPr="00105DF4" w:rsidRDefault="00D3153A" w:rsidP="00D3153A">
      <w:pPr>
        <w:jc w:val="center"/>
        <w:textAlignment w:val="baseline"/>
        <w:rPr>
          <w:sz w:val="24"/>
          <w:szCs w:val="24"/>
        </w:rPr>
      </w:pPr>
      <w:r w:rsidRPr="00105DF4">
        <w:rPr>
          <w:i/>
          <w:iCs/>
          <w:sz w:val="24"/>
          <w:szCs w:val="24"/>
        </w:rPr>
        <w:t>“A Journey through the Book of Acts</w:t>
      </w:r>
      <w:r w:rsidRPr="00105DF4">
        <w:rPr>
          <w:b/>
          <w:bCs/>
          <w:i/>
          <w:iCs/>
          <w:sz w:val="24"/>
          <w:szCs w:val="24"/>
        </w:rPr>
        <w:t>”</w:t>
      </w:r>
      <w:r w:rsidRPr="00105DF4">
        <w:rPr>
          <w:sz w:val="24"/>
          <w:szCs w:val="24"/>
        </w:rPr>
        <w:t> </w:t>
      </w:r>
    </w:p>
    <w:p w:rsidR="00D3153A" w:rsidRPr="00105DF4" w:rsidRDefault="009D419C" w:rsidP="00D3153A">
      <w:pPr>
        <w:jc w:val="center"/>
        <w:textAlignment w:val="baseline"/>
        <w:rPr>
          <w:sz w:val="24"/>
          <w:szCs w:val="24"/>
        </w:rPr>
      </w:pPr>
      <w:r>
        <w:rPr>
          <w:b/>
          <w:bCs/>
          <w:sz w:val="24"/>
          <w:szCs w:val="24"/>
        </w:rPr>
        <w:t>“Fueling the</w:t>
      </w:r>
      <w:r w:rsidR="00D826AE">
        <w:rPr>
          <w:b/>
          <w:bCs/>
          <w:sz w:val="24"/>
          <w:szCs w:val="24"/>
        </w:rPr>
        <w:t xml:space="preserve"> Fire</w:t>
      </w:r>
      <w:r>
        <w:rPr>
          <w:b/>
          <w:bCs/>
          <w:sz w:val="24"/>
          <w:szCs w:val="24"/>
        </w:rPr>
        <w:t>?  It’s a Choice!</w:t>
      </w:r>
      <w:r w:rsidR="00D3153A" w:rsidRPr="00105DF4">
        <w:rPr>
          <w:b/>
          <w:bCs/>
          <w:sz w:val="24"/>
          <w:szCs w:val="24"/>
        </w:rPr>
        <w:t>”</w:t>
      </w:r>
      <w:r w:rsidR="00D3153A" w:rsidRPr="00105DF4">
        <w:rPr>
          <w:sz w:val="24"/>
          <w:szCs w:val="24"/>
        </w:rPr>
        <w:t> </w:t>
      </w:r>
    </w:p>
    <w:p w:rsidR="00D3153A" w:rsidRPr="003034A6" w:rsidRDefault="009D419C" w:rsidP="003034A6">
      <w:pPr>
        <w:jc w:val="center"/>
        <w:textAlignment w:val="baseline"/>
        <w:rPr>
          <w:b/>
          <w:bCs/>
          <w:i/>
          <w:iCs/>
          <w:sz w:val="24"/>
          <w:szCs w:val="24"/>
        </w:rPr>
      </w:pPr>
      <w:r>
        <w:rPr>
          <w:rStyle w:val="text"/>
          <w:b/>
          <w:i/>
          <w:color w:val="000000"/>
          <w:sz w:val="22"/>
          <w:szCs w:val="22"/>
          <w:shd w:val="clear" w:color="auto" w:fill="FFFFFF"/>
        </w:rPr>
        <w:t>“B</w:t>
      </w:r>
      <w:r w:rsidRPr="009D419C">
        <w:rPr>
          <w:rStyle w:val="text"/>
          <w:b/>
          <w:i/>
          <w:color w:val="000000"/>
          <w:sz w:val="22"/>
          <w:szCs w:val="22"/>
          <w:shd w:val="clear" w:color="auto" w:fill="FFFFFF"/>
        </w:rPr>
        <w:t>ut Stephen, full of the Holy Spirit, gazed steadily into heaven and saw the glory of God, and he saw Jesus standing in the place of honor at God’s right hand.</w:t>
      </w:r>
      <w:r w:rsidRPr="009D419C">
        <w:rPr>
          <w:b/>
          <w:bCs/>
          <w:i/>
          <w:iCs/>
          <w:sz w:val="22"/>
          <w:szCs w:val="22"/>
        </w:rPr>
        <w:t>”</w:t>
      </w:r>
      <w:r>
        <w:rPr>
          <w:b/>
          <w:bCs/>
          <w:i/>
          <w:iCs/>
          <w:sz w:val="24"/>
          <w:szCs w:val="24"/>
        </w:rPr>
        <w:t xml:space="preserve"> Acts 7:55</w:t>
      </w:r>
      <w:r w:rsidR="00D3153A" w:rsidRPr="00105DF4">
        <w:rPr>
          <w:sz w:val="24"/>
          <w:szCs w:val="24"/>
        </w:rPr>
        <w:t> </w:t>
      </w:r>
    </w:p>
    <w:p w:rsidR="00D3153A" w:rsidRPr="00105DF4" w:rsidRDefault="00D3153A" w:rsidP="00D3153A">
      <w:pPr>
        <w:shd w:val="clear" w:color="auto" w:fill="FFFFFF"/>
        <w:textAlignment w:val="baseline"/>
        <w:rPr>
          <w:sz w:val="24"/>
          <w:szCs w:val="24"/>
        </w:rPr>
      </w:pPr>
      <w:r w:rsidRPr="00105DF4">
        <w:rPr>
          <w:rFonts w:eastAsia="Batang"/>
          <w:sz w:val="24"/>
          <w:szCs w:val="24"/>
        </w:rPr>
        <w:t> </w:t>
      </w:r>
    </w:p>
    <w:p w:rsidR="00D3153A" w:rsidRPr="00534986" w:rsidRDefault="00B945CF" w:rsidP="00105DF4">
      <w:pPr>
        <w:pStyle w:val="ListParagraph"/>
        <w:numPr>
          <w:ilvl w:val="0"/>
          <w:numId w:val="27"/>
        </w:numPr>
        <w:ind w:left="360"/>
        <w:textAlignment w:val="baseline"/>
        <w:rPr>
          <w:sz w:val="28"/>
          <w:szCs w:val="28"/>
        </w:rPr>
      </w:pPr>
      <w:r w:rsidRPr="00534986">
        <w:rPr>
          <w:b/>
          <w:bCs/>
          <w:sz w:val="28"/>
          <w:szCs w:val="28"/>
        </w:rPr>
        <w:t xml:space="preserve">The fire </w:t>
      </w:r>
      <w:r w:rsidR="00D97E0B">
        <w:rPr>
          <w:b/>
          <w:bCs/>
          <w:sz w:val="28"/>
          <w:szCs w:val="28"/>
          <w:u w:val="single"/>
        </w:rPr>
        <w:t xml:space="preserve">                  </w:t>
      </w:r>
      <w:r w:rsidR="00D3153A" w:rsidRPr="00534986">
        <w:rPr>
          <w:b/>
          <w:bCs/>
          <w:sz w:val="28"/>
          <w:szCs w:val="28"/>
        </w:rPr>
        <w:t>...</w:t>
      </w:r>
      <w:r w:rsidR="00D3153A" w:rsidRPr="00534986">
        <w:rPr>
          <w:sz w:val="28"/>
          <w:szCs w:val="28"/>
        </w:rPr>
        <w:t> </w:t>
      </w:r>
    </w:p>
    <w:p w:rsidR="00D3153A" w:rsidRPr="00534986" w:rsidRDefault="00D826AE" w:rsidP="00D3153A">
      <w:pPr>
        <w:textAlignment w:val="baseline"/>
        <w:rPr>
          <w:b/>
          <w:i/>
          <w:color w:val="000000"/>
          <w:sz w:val="22"/>
          <w:szCs w:val="22"/>
          <w:shd w:val="clear" w:color="auto" w:fill="FFFFFF"/>
        </w:rPr>
      </w:pPr>
      <w:r w:rsidRPr="00534986">
        <w:rPr>
          <w:rStyle w:val="text"/>
          <w:b/>
          <w:i/>
          <w:color w:val="000000"/>
          <w:sz w:val="22"/>
          <w:szCs w:val="22"/>
          <w:shd w:val="clear" w:color="auto" w:fill="FFFFFF"/>
        </w:rPr>
        <w:t>“</w:t>
      </w:r>
      <w:r w:rsidR="00B945CF" w:rsidRPr="00534986">
        <w:rPr>
          <w:b/>
          <w:i/>
          <w:color w:val="000000"/>
          <w:sz w:val="22"/>
          <w:szCs w:val="22"/>
          <w:shd w:val="clear" w:color="auto" w:fill="FFFFFF"/>
        </w:rPr>
        <w:t>But as the believers rapidly multiplied, there were rumblings of discontent.” Acts 61a </w:t>
      </w:r>
    </w:p>
    <w:p w:rsidR="00D3153A" w:rsidRDefault="00B945CF" w:rsidP="003034A6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 </w:t>
      </w:r>
      <w:r w:rsidR="00451390">
        <w:rPr>
          <w:rFonts w:eastAsia="Batang"/>
          <w:sz w:val="22"/>
          <w:szCs w:val="22"/>
        </w:rPr>
        <w:t xml:space="preserve">church continued to </w:t>
      </w:r>
      <w:r w:rsidR="0085079E">
        <w:rPr>
          <w:rFonts w:eastAsia="Batang"/>
          <w:sz w:val="22"/>
          <w:szCs w:val="22"/>
          <w:u w:val="single"/>
        </w:rPr>
        <w:t xml:space="preserve">               </w:t>
      </w:r>
      <w:r w:rsidR="00451390">
        <w:rPr>
          <w:rFonts w:eastAsia="Batang"/>
          <w:sz w:val="22"/>
          <w:szCs w:val="22"/>
        </w:rPr>
        <w:t>!  The numbers</w:t>
      </w:r>
      <w:r>
        <w:rPr>
          <w:rFonts w:eastAsia="Batang"/>
          <w:sz w:val="22"/>
          <w:szCs w:val="22"/>
        </w:rPr>
        <w:t xml:space="preserve"> were </w:t>
      </w:r>
      <w:r w:rsidR="00451390">
        <w:rPr>
          <w:rFonts w:eastAsia="Batang"/>
          <w:sz w:val="22"/>
          <w:szCs w:val="22"/>
        </w:rPr>
        <w:t xml:space="preserve">swelling and there were </w:t>
      </w:r>
      <w:r>
        <w:rPr>
          <w:rFonts w:eastAsia="Batang"/>
          <w:sz w:val="22"/>
          <w:szCs w:val="22"/>
        </w:rPr>
        <w:t>at le</w:t>
      </w:r>
      <w:r w:rsidR="008F77C4">
        <w:rPr>
          <w:rFonts w:eastAsia="Batang"/>
          <w:sz w:val="22"/>
          <w:szCs w:val="22"/>
        </w:rPr>
        <w:t xml:space="preserve">ast 10,000 followers who were </w:t>
      </w:r>
      <w:r w:rsidR="00451390">
        <w:rPr>
          <w:rFonts w:eastAsia="Batang"/>
          <w:sz w:val="22"/>
          <w:szCs w:val="22"/>
        </w:rPr>
        <w:t>now</w:t>
      </w:r>
      <w:r>
        <w:rPr>
          <w:rFonts w:eastAsia="Batang"/>
          <w:sz w:val="22"/>
          <w:szCs w:val="22"/>
        </w:rPr>
        <w:t xml:space="preserve"> filling the city!</w:t>
      </w:r>
    </w:p>
    <w:p w:rsidR="00451390" w:rsidRPr="00451390" w:rsidRDefault="00451390" w:rsidP="00451390">
      <w:pPr>
        <w:numPr>
          <w:ilvl w:val="0"/>
          <w:numId w:val="3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With growth </w:t>
      </w:r>
      <w:r w:rsidR="0085079E">
        <w:rPr>
          <w:rFonts w:eastAsia="Batang"/>
          <w:sz w:val="22"/>
          <w:szCs w:val="22"/>
          <w:u w:val="single"/>
        </w:rPr>
        <w:t xml:space="preserve">                       </w:t>
      </w:r>
      <w:r w:rsidR="00D2038D">
        <w:rPr>
          <w:rFonts w:eastAsia="Batang"/>
          <w:sz w:val="22"/>
          <w:szCs w:val="22"/>
        </w:rPr>
        <w:t xml:space="preserve"> challenges that</w:t>
      </w:r>
      <w:r>
        <w:rPr>
          <w:rFonts w:eastAsia="Batang"/>
          <w:sz w:val="22"/>
          <w:szCs w:val="22"/>
        </w:rPr>
        <w:t xml:space="preserve"> faced this early church leadership.</w:t>
      </w:r>
    </w:p>
    <w:p w:rsidR="00D3153A" w:rsidRPr="00534986" w:rsidRDefault="00D3153A" w:rsidP="00D3153A">
      <w:pPr>
        <w:textAlignment w:val="baseline"/>
        <w:rPr>
          <w:b/>
          <w:i/>
          <w:sz w:val="22"/>
          <w:szCs w:val="22"/>
        </w:rPr>
      </w:pPr>
      <w:r w:rsidRPr="00534986">
        <w:rPr>
          <w:b/>
          <w:bCs/>
          <w:i/>
          <w:iCs/>
          <w:color w:val="000000"/>
          <w:sz w:val="22"/>
          <w:szCs w:val="22"/>
          <w:shd w:val="clear" w:color="auto" w:fill="FFFFFF"/>
        </w:rPr>
        <w:t>“</w:t>
      </w:r>
      <w:r w:rsidR="00451390" w:rsidRPr="00534986">
        <w:rPr>
          <w:b/>
          <w:i/>
          <w:color w:val="000000"/>
          <w:sz w:val="22"/>
          <w:szCs w:val="22"/>
          <w:shd w:val="clear" w:color="auto" w:fill="FFFFFF"/>
        </w:rPr>
        <w:t>The Greek-speaking believers complained about the Hebrew-speaking believers, saying that their widows were being discriminated against in the daily distribution of food.”</w:t>
      </w:r>
      <w:r w:rsidR="00534986">
        <w:rPr>
          <w:b/>
          <w:i/>
          <w:color w:val="000000"/>
          <w:sz w:val="22"/>
          <w:szCs w:val="22"/>
          <w:shd w:val="clear" w:color="auto" w:fill="FFFFFF"/>
        </w:rPr>
        <w:t xml:space="preserve">      </w:t>
      </w:r>
      <w:r w:rsidR="00451390" w:rsidRPr="00534986">
        <w:rPr>
          <w:b/>
          <w:i/>
          <w:color w:val="000000"/>
          <w:sz w:val="22"/>
          <w:szCs w:val="22"/>
          <w:shd w:val="clear" w:color="auto" w:fill="FFFFFF"/>
        </w:rPr>
        <w:t xml:space="preserve"> Acts 6:1b</w:t>
      </w:r>
    </w:p>
    <w:p w:rsidR="00D3153A" w:rsidRPr="00105DF4" w:rsidRDefault="00D3153A" w:rsidP="00D3153A">
      <w:pPr>
        <w:textAlignment w:val="baseline"/>
        <w:rPr>
          <w:sz w:val="24"/>
          <w:szCs w:val="24"/>
        </w:rPr>
      </w:pPr>
    </w:p>
    <w:p w:rsidR="00D3153A" w:rsidRPr="00534986" w:rsidRDefault="00451390" w:rsidP="00105DF4">
      <w:pPr>
        <w:pStyle w:val="ListParagraph"/>
        <w:numPr>
          <w:ilvl w:val="0"/>
          <w:numId w:val="27"/>
        </w:numPr>
        <w:ind w:left="360"/>
        <w:textAlignment w:val="baseline"/>
        <w:rPr>
          <w:sz w:val="28"/>
          <w:szCs w:val="28"/>
        </w:rPr>
      </w:pPr>
      <w:r w:rsidRPr="00534986">
        <w:rPr>
          <w:b/>
          <w:bCs/>
          <w:sz w:val="28"/>
          <w:szCs w:val="28"/>
        </w:rPr>
        <w:t xml:space="preserve">Choices that </w:t>
      </w:r>
      <w:r w:rsidR="0085079E">
        <w:rPr>
          <w:b/>
          <w:bCs/>
          <w:sz w:val="28"/>
          <w:szCs w:val="28"/>
          <w:u w:val="single"/>
        </w:rPr>
        <w:t xml:space="preserve">                   </w:t>
      </w:r>
      <w:bookmarkStart w:id="0" w:name="_GoBack"/>
      <w:bookmarkEnd w:id="0"/>
      <w:r w:rsidRPr="00534986">
        <w:rPr>
          <w:b/>
          <w:bCs/>
          <w:sz w:val="28"/>
          <w:szCs w:val="28"/>
        </w:rPr>
        <w:t xml:space="preserve"> the fire</w:t>
      </w:r>
      <w:r w:rsidR="00D3153A" w:rsidRPr="00534986">
        <w:rPr>
          <w:b/>
          <w:bCs/>
          <w:sz w:val="28"/>
          <w:szCs w:val="28"/>
        </w:rPr>
        <w:t>...</w:t>
      </w:r>
      <w:r w:rsidR="00D3153A" w:rsidRPr="00534986">
        <w:rPr>
          <w:sz w:val="28"/>
          <w:szCs w:val="28"/>
        </w:rPr>
        <w:t> </w:t>
      </w:r>
    </w:p>
    <w:p w:rsidR="00451390" w:rsidRPr="00534986" w:rsidRDefault="00451390" w:rsidP="00451390">
      <w:pPr>
        <w:textAlignment w:val="baseline"/>
        <w:rPr>
          <w:b/>
          <w:i/>
          <w:sz w:val="22"/>
          <w:szCs w:val="22"/>
        </w:rPr>
      </w:pPr>
      <w:r w:rsidRPr="00534986">
        <w:rPr>
          <w:b/>
          <w:i/>
          <w:color w:val="000000"/>
          <w:sz w:val="22"/>
          <w:szCs w:val="22"/>
          <w:shd w:val="clear" w:color="auto" w:fill="FFFFFF"/>
        </w:rPr>
        <w:t>“Don’t put out the Spirit’s fire.” 1 Thessalonians 5:19 GW</w:t>
      </w:r>
    </w:p>
    <w:p w:rsidR="00D3153A" w:rsidRPr="007D2EB4" w:rsidRDefault="0077103B" w:rsidP="00D3153A">
      <w:pPr>
        <w:numPr>
          <w:ilvl w:val="0"/>
          <w:numId w:val="8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A conflict </w:t>
      </w:r>
      <w:r w:rsidR="0085079E">
        <w:rPr>
          <w:sz w:val="22"/>
          <w:szCs w:val="22"/>
          <w:u w:val="single"/>
        </w:rPr>
        <w:t xml:space="preserve">                     </w:t>
      </w:r>
      <w:r>
        <w:rPr>
          <w:sz w:val="22"/>
          <w:szCs w:val="22"/>
        </w:rPr>
        <w:t xml:space="preserve"> in the church of a social/racial problem that was existent in the community.</w:t>
      </w:r>
    </w:p>
    <w:p w:rsidR="00D3153A" w:rsidRDefault="0077103B" w:rsidP="00105DF4">
      <w:pPr>
        <w:numPr>
          <w:ilvl w:val="0"/>
          <w:numId w:val="9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re was </w:t>
      </w:r>
      <w:r w:rsidR="0085079E">
        <w:rPr>
          <w:rFonts w:eastAsia="Batang"/>
          <w:sz w:val="22"/>
          <w:szCs w:val="22"/>
          <w:u w:val="single"/>
        </w:rPr>
        <w:t xml:space="preserve">                            </w:t>
      </w:r>
      <w:r>
        <w:rPr>
          <w:rFonts w:eastAsia="Batang"/>
          <w:sz w:val="22"/>
          <w:szCs w:val="22"/>
        </w:rPr>
        <w:t xml:space="preserve"> and</w:t>
      </w:r>
      <w:r w:rsidR="0085079E">
        <w:rPr>
          <w:rFonts w:eastAsia="Batang"/>
          <w:sz w:val="22"/>
          <w:szCs w:val="22"/>
        </w:rPr>
        <w:t xml:space="preserve"> comparison that was happening.</w:t>
      </w:r>
      <w:r>
        <w:rPr>
          <w:rFonts w:eastAsia="Batang"/>
          <w:sz w:val="22"/>
          <w:szCs w:val="22"/>
        </w:rPr>
        <w:t xml:space="preserve"> It was never established whether the problem was real or perceived.</w:t>
      </w:r>
    </w:p>
    <w:p w:rsidR="0077103B" w:rsidRDefault="0077103B" w:rsidP="00105DF4">
      <w:pPr>
        <w:numPr>
          <w:ilvl w:val="0"/>
          <w:numId w:val="9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 apostles, up until this time, had been waiting on tables as part of their </w:t>
      </w:r>
      <w:r w:rsidR="0085079E">
        <w:rPr>
          <w:rFonts w:eastAsia="Batang"/>
          <w:sz w:val="22"/>
          <w:szCs w:val="22"/>
          <w:u w:val="single"/>
        </w:rPr>
        <w:t xml:space="preserve">                           </w:t>
      </w:r>
      <w:r>
        <w:rPr>
          <w:rFonts w:eastAsia="Batang"/>
          <w:sz w:val="22"/>
          <w:szCs w:val="22"/>
        </w:rPr>
        <w:t xml:space="preserve">.  </w:t>
      </w:r>
    </w:p>
    <w:p w:rsidR="0077103B" w:rsidRDefault="0077103B" w:rsidP="00105DF4">
      <w:pPr>
        <w:numPr>
          <w:ilvl w:val="0"/>
          <w:numId w:val="9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Part of the </w:t>
      </w:r>
      <w:r w:rsidR="0085079E">
        <w:rPr>
          <w:rFonts w:eastAsia="Batang"/>
          <w:sz w:val="22"/>
          <w:szCs w:val="22"/>
          <w:u w:val="single"/>
        </w:rPr>
        <w:t xml:space="preserve">                   </w:t>
      </w:r>
      <w:r>
        <w:rPr>
          <w:rFonts w:eastAsia="Batang"/>
          <w:sz w:val="22"/>
          <w:szCs w:val="22"/>
        </w:rPr>
        <w:t xml:space="preserve"> of the early chu</w:t>
      </w:r>
      <w:r w:rsidR="00D2038D">
        <w:rPr>
          <w:rFonts w:eastAsia="Batang"/>
          <w:sz w:val="22"/>
          <w:szCs w:val="22"/>
        </w:rPr>
        <w:t>rch was that there no one was in need</w:t>
      </w:r>
      <w:r>
        <w:rPr>
          <w:rFonts w:eastAsia="Batang"/>
          <w:sz w:val="22"/>
          <w:szCs w:val="22"/>
        </w:rPr>
        <w:t xml:space="preserve"> among them and the issues arising were indicating that this value was in conflict with reality.</w:t>
      </w:r>
    </w:p>
    <w:p w:rsidR="0077103B" w:rsidRDefault="0077103B" w:rsidP="00105DF4">
      <w:pPr>
        <w:numPr>
          <w:ilvl w:val="0"/>
          <w:numId w:val="9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 </w:t>
      </w:r>
      <w:r w:rsidR="0085079E">
        <w:rPr>
          <w:rFonts w:eastAsia="Batang"/>
          <w:sz w:val="22"/>
          <w:szCs w:val="22"/>
          <w:u w:val="single"/>
        </w:rPr>
        <w:t xml:space="preserve">                            </w:t>
      </w:r>
      <w:r>
        <w:rPr>
          <w:rFonts w:eastAsia="Batang"/>
          <w:sz w:val="22"/>
          <w:szCs w:val="22"/>
        </w:rPr>
        <w:t xml:space="preserve"> was immediately addressed when the rumblings were realized.  </w:t>
      </w:r>
    </w:p>
    <w:p w:rsidR="0077103B" w:rsidRDefault="0077103B" w:rsidP="00105DF4">
      <w:pPr>
        <w:numPr>
          <w:ilvl w:val="0"/>
          <w:numId w:val="9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The </w:t>
      </w:r>
      <w:r w:rsidR="0085079E">
        <w:rPr>
          <w:rFonts w:eastAsia="Batang"/>
          <w:sz w:val="22"/>
          <w:szCs w:val="22"/>
          <w:u w:val="single"/>
        </w:rPr>
        <w:t xml:space="preserve">                        </w:t>
      </w:r>
      <w:r>
        <w:rPr>
          <w:rFonts w:eastAsia="Batang"/>
          <w:sz w:val="22"/>
          <w:szCs w:val="22"/>
        </w:rPr>
        <w:t xml:space="preserve"> was to have everyone represented in a meeting to determine a healthy outcome.</w:t>
      </w:r>
    </w:p>
    <w:p w:rsidR="0077103B" w:rsidRPr="007D2EB4" w:rsidRDefault="0077103B" w:rsidP="00105DF4">
      <w:pPr>
        <w:numPr>
          <w:ilvl w:val="0"/>
          <w:numId w:val="9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Priorities were </w:t>
      </w:r>
      <w:r w:rsidR="0085079E">
        <w:rPr>
          <w:rFonts w:eastAsia="Batang"/>
          <w:sz w:val="22"/>
          <w:szCs w:val="22"/>
          <w:u w:val="single"/>
        </w:rPr>
        <w:t xml:space="preserve">                </w:t>
      </w:r>
      <w:r w:rsidR="008F150A">
        <w:rPr>
          <w:rFonts w:eastAsia="Batang"/>
          <w:sz w:val="22"/>
          <w:szCs w:val="22"/>
        </w:rPr>
        <w:t>, as to not lose focus,</w:t>
      </w:r>
      <w:r>
        <w:rPr>
          <w:rFonts w:eastAsia="Batang"/>
          <w:sz w:val="22"/>
          <w:szCs w:val="22"/>
        </w:rPr>
        <w:t xml:space="preserve"> and </w:t>
      </w:r>
      <w:r w:rsidR="008F150A">
        <w:rPr>
          <w:rFonts w:eastAsia="Batang"/>
          <w:sz w:val="22"/>
          <w:szCs w:val="22"/>
        </w:rPr>
        <w:t>the delegation was made to seven</w:t>
      </w:r>
      <w:r>
        <w:rPr>
          <w:rFonts w:eastAsia="Batang"/>
          <w:sz w:val="22"/>
          <w:szCs w:val="22"/>
        </w:rPr>
        <w:t xml:space="preserve"> Hellenistic Jews who were full of the Holy Spirit</w:t>
      </w:r>
      <w:r w:rsidR="008F150A">
        <w:rPr>
          <w:rFonts w:eastAsia="Batang"/>
          <w:sz w:val="22"/>
          <w:szCs w:val="22"/>
        </w:rPr>
        <w:t xml:space="preserve">, that they might serve. </w:t>
      </w:r>
    </w:p>
    <w:p w:rsidR="00534986" w:rsidRDefault="000B06E9" w:rsidP="00D3153A">
      <w:pPr>
        <w:textAlignment w:val="baseline"/>
        <w:rPr>
          <w:b/>
          <w:i/>
          <w:color w:val="000000"/>
          <w:sz w:val="22"/>
          <w:szCs w:val="22"/>
          <w:shd w:val="clear" w:color="auto" w:fill="FFFFFF"/>
        </w:rPr>
      </w:pPr>
      <w:r w:rsidRPr="00534986">
        <w:rPr>
          <w:b/>
          <w:i/>
          <w:sz w:val="22"/>
          <w:szCs w:val="22"/>
        </w:rPr>
        <w:t>“</w:t>
      </w:r>
      <w:r w:rsidR="008F150A" w:rsidRPr="00534986">
        <w:rPr>
          <w:rStyle w:val="text"/>
          <w:b/>
          <w:i/>
          <w:color w:val="000000"/>
          <w:sz w:val="22"/>
          <w:szCs w:val="22"/>
          <w:shd w:val="clear" w:color="auto" w:fill="FFFFFF"/>
        </w:rPr>
        <w:t>And so, brothers, select seven men who are well respected and are full of the Spirit and wisdom. We will give them this responsibility. Acts 6:3</w:t>
      </w:r>
      <w:r w:rsidR="008F150A" w:rsidRPr="00534986">
        <w:rPr>
          <w:b/>
          <w:i/>
          <w:color w:val="000000"/>
          <w:sz w:val="22"/>
          <w:szCs w:val="22"/>
          <w:shd w:val="clear" w:color="auto" w:fill="FFFFFF"/>
        </w:rPr>
        <w:t> </w:t>
      </w:r>
    </w:p>
    <w:p w:rsidR="00D3153A" w:rsidRPr="00534986" w:rsidRDefault="00D3153A" w:rsidP="00D3153A">
      <w:pPr>
        <w:textAlignment w:val="baseline"/>
        <w:rPr>
          <w:b/>
          <w:i/>
          <w:sz w:val="22"/>
          <w:szCs w:val="22"/>
        </w:rPr>
      </w:pPr>
      <w:r w:rsidRPr="00534986">
        <w:rPr>
          <w:rFonts w:eastAsia="Batang"/>
          <w:sz w:val="22"/>
          <w:szCs w:val="22"/>
        </w:rPr>
        <w:lastRenderedPageBreak/>
        <w:t> </w:t>
      </w:r>
    </w:p>
    <w:p w:rsidR="00D3153A" w:rsidRPr="00534986" w:rsidRDefault="00D2038D" w:rsidP="00D3153A">
      <w:pPr>
        <w:pStyle w:val="ListParagraph"/>
        <w:numPr>
          <w:ilvl w:val="0"/>
          <w:numId w:val="27"/>
        </w:numPr>
        <w:ind w:left="360"/>
        <w:textAlignment w:val="baseline"/>
        <w:rPr>
          <w:rFonts w:eastAsia="Batang"/>
          <w:sz w:val="28"/>
          <w:szCs w:val="28"/>
        </w:rPr>
      </w:pPr>
      <w:r>
        <w:rPr>
          <w:rFonts w:eastAsia="Batang"/>
          <w:b/>
          <w:bCs/>
          <w:sz w:val="28"/>
          <w:szCs w:val="28"/>
        </w:rPr>
        <w:t xml:space="preserve">Stephen </w:t>
      </w:r>
      <w:r w:rsidR="0085079E">
        <w:rPr>
          <w:rFonts w:eastAsia="Batang"/>
          <w:b/>
          <w:bCs/>
          <w:sz w:val="28"/>
          <w:szCs w:val="28"/>
          <w:u w:val="single"/>
        </w:rPr>
        <w:t xml:space="preserve">               </w:t>
      </w:r>
      <w:r w:rsidR="008F150A" w:rsidRPr="00534986">
        <w:rPr>
          <w:rFonts w:eastAsia="Batang"/>
          <w:b/>
          <w:bCs/>
          <w:sz w:val="28"/>
          <w:szCs w:val="28"/>
        </w:rPr>
        <w:t xml:space="preserve"> as one of the servants</w:t>
      </w:r>
      <w:r w:rsidR="00D3153A" w:rsidRPr="00534986">
        <w:rPr>
          <w:rFonts w:eastAsia="Batang"/>
          <w:b/>
          <w:bCs/>
          <w:sz w:val="28"/>
          <w:szCs w:val="28"/>
        </w:rPr>
        <w:t>…</w:t>
      </w:r>
      <w:r w:rsidR="00D3153A" w:rsidRPr="00534986">
        <w:rPr>
          <w:rFonts w:eastAsia="Batang"/>
          <w:sz w:val="28"/>
          <w:szCs w:val="28"/>
        </w:rPr>
        <w:t> </w:t>
      </w:r>
    </w:p>
    <w:p w:rsidR="008F150A" w:rsidRPr="00534986" w:rsidRDefault="008F150A" w:rsidP="008F150A">
      <w:pPr>
        <w:textAlignment w:val="baseline"/>
        <w:rPr>
          <w:rFonts w:eastAsia="Batang"/>
          <w:b/>
          <w:i/>
          <w:sz w:val="22"/>
          <w:szCs w:val="22"/>
        </w:rPr>
      </w:pPr>
      <w:r w:rsidRPr="00534986">
        <w:rPr>
          <w:b/>
          <w:i/>
          <w:color w:val="000000"/>
          <w:sz w:val="22"/>
          <w:szCs w:val="22"/>
          <w:shd w:val="clear" w:color="auto" w:fill="FFFFFF"/>
        </w:rPr>
        <w:t>“So God’s message continued to spread. The number of believers greatly increased in Jerusalem, and many of the Jewish priests were converted, too.” Acts 6:7</w:t>
      </w:r>
    </w:p>
    <w:p w:rsidR="005607AB" w:rsidRPr="0085079E" w:rsidRDefault="008F150A" w:rsidP="0085079E">
      <w:pPr>
        <w:numPr>
          <w:ilvl w:val="0"/>
          <w:numId w:val="16"/>
        </w:numPr>
        <w:ind w:left="360" w:firstLine="0"/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Refocusing of priorities, resolution of the problem, and </w:t>
      </w:r>
      <w:r>
        <w:rPr>
          <w:rFonts w:eastAsia="Batang"/>
          <w:sz w:val="22"/>
          <w:szCs w:val="22"/>
        </w:rPr>
        <w:tab/>
        <w:t xml:space="preserve">the </w:t>
      </w:r>
      <w:r w:rsidR="0085079E">
        <w:rPr>
          <w:rFonts w:eastAsia="Batang"/>
          <w:sz w:val="22"/>
          <w:szCs w:val="22"/>
          <w:u w:val="single"/>
        </w:rPr>
        <w:t xml:space="preserve">                        </w:t>
      </w:r>
      <w:r>
        <w:rPr>
          <w:rFonts w:eastAsia="Batang"/>
          <w:sz w:val="22"/>
          <w:szCs w:val="22"/>
        </w:rPr>
        <w:t xml:space="preserve"> of Stephen with a servant’s heart </w:t>
      </w:r>
      <w:r w:rsidR="0085079E">
        <w:rPr>
          <w:rFonts w:eastAsia="Batang"/>
          <w:sz w:val="22"/>
          <w:szCs w:val="22"/>
        </w:rPr>
        <w:br/>
        <w:t xml:space="preserve">       </w:t>
      </w:r>
      <w:r>
        <w:rPr>
          <w:rFonts w:eastAsia="Batang"/>
          <w:sz w:val="22"/>
          <w:szCs w:val="22"/>
        </w:rPr>
        <w:t xml:space="preserve">brought </w:t>
      </w:r>
      <w:r w:rsidRPr="0085079E">
        <w:rPr>
          <w:rFonts w:eastAsia="Batang"/>
          <w:sz w:val="22"/>
          <w:szCs w:val="22"/>
        </w:rPr>
        <w:t>new fire to the church.</w:t>
      </w:r>
    </w:p>
    <w:p w:rsidR="00091B5F" w:rsidRDefault="008F150A" w:rsidP="00D3153A">
      <w:pPr>
        <w:numPr>
          <w:ilvl w:val="0"/>
          <w:numId w:val="16"/>
        </w:numPr>
        <w:ind w:left="360" w:firstLine="0"/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 xml:space="preserve">Everyone was willing to use their </w:t>
      </w:r>
      <w:r w:rsidR="0085079E">
        <w:rPr>
          <w:rFonts w:eastAsia="Batang"/>
          <w:sz w:val="22"/>
          <w:szCs w:val="22"/>
          <w:u w:val="single"/>
        </w:rPr>
        <w:t xml:space="preserve">              </w:t>
      </w:r>
      <w:r>
        <w:rPr>
          <w:rFonts w:eastAsia="Batang"/>
          <w:sz w:val="22"/>
          <w:szCs w:val="22"/>
        </w:rPr>
        <w:t xml:space="preserve"> of service to </w:t>
      </w:r>
    </w:p>
    <w:p w:rsidR="005607AB" w:rsidRPr="008F150A" w:rsidRDefault="008F150A" w:rsidP="008F150A">
      <w:pPr>
        <w:ind w:left="720"/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assist in keeping the church moving forward.</w:t>
      </w:r>
    </w:p>
    <w:p w:rsidR="005607AB" w:rsidRPr="00534986" w:rsidRDefault="00A3660F" w:rsidP="005607AB">
      <w:pPr>
        <w:textAlignment w:val="baseline"/>
        <w:rPr>
          <w:rFonts w:eastAsia="Batang"/>
          <w:b/>
          <w:i/>
          <w:sz w:val="22"/>
          <w:szCs w:val="22"/>
        </w:rPr>
      </w:pPr>
      <w:r w:rsidRPr="00534986">
        <w:rPr>
          <w:b/>
          <w:i/>
          <w:color w:val="000000"/>
          <w:sz w:val="22"/>
          <w:szCs w:val="22"/>
          <w:shd w:val="clear" w:color="auto" w:fill="FFFFFF"/>
        </w:rPr>
        <w:t xml:space="preserve"> </w:t>
      </w:r>
      <w:r w:rsidR="00D826AE" w:rsidRPr="00534986">
        <w:rPr>
          <w:b/>
          <w:i/>
          <w:color w:val="000000"/>
          <w:sz w:val="22"/>
          <w:szCs w:val="22"/>
          <w:shd w:val="clear" w:color="auto" w:fill="FFFFFF"/>
        </w:rPr>
        <w:t>“</w:t>
      </w:r>
      <w:r w:rsidR="008F150A" w:rsidRPr="00534986">
        <w:rPr>
          <w:rStyle w:val="text"/>
          <w:b/>
          <w:i/>
          <w:color w:val="000000"/>
          <w:sz w:val="22"/>
          <w:szCs w:val="22"/>
          <w:shd w:val="clear" w:color="auto" w:fill="FFFFFF"/>
        </w:rPr>
        <w:t>Stephen, a man full of God’s grace and power, performed amazing miracles and signs among the people.</w:t>
      </w:r>
      <w:r w:rsidRPr="00534986">
        <w:rPr>
          <w:rStyle w:val="text"/>
          <w:b/>
          <w:i/>
          <w:color w:val="000000"/>
          <w:sz w:val="22"/>
          <w:szCs w:val="22"/>
          <w:shd w:val="clear" w:color="auto" w:fill="FFFFFF"/>
        </w:rPr>
        <w:t>” Acts 6:8</w:t>
      </w:r>
      <w:r w:rsidR="008F150A" w:rsidRPr="00534986">
        <w:rPr>
          <w:b/>
          <w:i/>
          <w:color w:val="000000"/>
          <w:sz w:val="22"/>
          <w:szCs w:val="22"/>
          <w:shd w:val="clear" w:color="auto" w:fill="FFFFFF"/>
        </w:rPr>
        <w:t> </w:t>
      </w:r>
    </w:p>
    <w:p w:rsidR="00D3153A" w:rsidRPr="00105DF4" w:rsidRDefault="00D3153A" w:rsidP="00D3153A">
      <w:pPr>
        <w:textAlignment w:val="baseline"/>
        <w:rPr>
          <w:sz w:val="24"/>
          <w:szCs w:val="24"/>
        </w:rPr>
      </w:pPr>
    </w:p>
    <w:p w:rsidR="00D3153A" w:rsidRPr="00534986" w:rsidRDefault="00901A44" w:rsidP="00502BDA">
      <w:pPr>
        <w:pStyle w:val="ListParagraph"/>
        <w:numPr>
          <w:ilvl w:val="0"/>
          <w:numId w:val="27"/>
        </w:numPr>
        <w:ind w:left="360"/>
        <w:textAlignment w:val="baseline"/>
        <w:rPr>
          <w:sz w:val="28"/>
          <w:szCs w:val="28"/>
        </w:rPr>
      </w:pPr>
      <w:r>
        <w:rPr>
          <w:b/>
          <w:bCs/>
          <w:color w:val="000000"/>
          <w:sz w:val="28"/>
          <w:szCs w:val="28"/>
          <w:shd w:val="clear" w:color="auto" w:fill="FFFFFF"/>
        </w:rPr>
        <w:t xml:space="preserve">The fire </w:t>
      </w:r>
      <w:r w:rsidR="0085079E">
        <w:rPr>
          <w:rFonts w:eastAsia="Batang"/>
          <w:b/>
          <w:bCs/>
          <w:sz w:val="28"/>
          <w:szCs w:val="28"/>
          <w:u w:val="single"/>
        </w:rPr>
        <w:t xml:space="preserve">               </w:t>
      </w:r>
      <w:r w:rsidR="00A3660F" w:rsidRPr="00534986">
        <w:rPr>
          <w:b/>
          <w:bCs/>
          <w:color w:val="000000"/>
          <w:sz w:val="28"/>
          <w:szCs w:val="28"/>
          <w:shd w:val="clear" w:color="auto" w:fill="FFFFFF"/>
        </w:rPr>
        <w:t>through Stephen</w:t>
      </w:r>
      <w:r w:rsidR="00D3153A" w:rsidRPr="00534986">
        <w:rPr>
          <w:b/>
          <w:bCs/>
          <w:color w:val="000000"/>
          <w:sz w:val="28"/>
          <w:szCs w:val="28"/>
          <w:shd w:val="clear" w:color="auto" w:fill="FFFFFF"/>
        </w:rPr>
        <w:t>…</w:t>
      </w:r>
      <w:r w:rsidR="00D3153A" w:rsidRPr="00534986">
        <w:rPr>
          <w:sz w:val="28"/>
          <w:szCs w:val="28"/>
        </w:rPr>
        <w:t> </w:t>
      </w:r>
    </w:p>
    <w:p w:rsidR="00D3153A" w:rsidRDefault="00A3660F" w:rsidP="00502BDA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 was </w:t>
      </w:r>
      <w:r w:rsidR="0085079E">
        <w:rPr>
          <w:sz w:val="22"/>
          <w:szCs w:val="22"/>
          <w:u w:val="single"/>
        </w:rPr>
        <w:t xml:space="preserve">                            </w:t>
      </w:r>
      <w:r>
        <w:rPr>
          <w:sz w:val="22"/>
          <w:szCs w:val="22"/>
        </w:rPr>
        <w:t xml:space="preserve"> under false charges and brought before the high council.</w:t>
      </w:r>
    </w:p>
    <w:p w:rsidR="00A3660F" w:rsidRDefault="00A3660F" w:rsidP="00502BDA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 was known as one who was </w:t>
      </w:r>
      <w:r w:rsidR="0085079E">
        <w:rPr>
          <w:sz w:val="22"/>
          <w:szCs w:val="22"/>
          <w:u w:val="single"/>
        </w:rPr>
        <w:t xml:space="preserve">                </w:t>
      </w:r>
      <w:r>
        <w:rPr>
          <w:sz w:val="22"/>
          <w:szCs w:val="22"/>
        </w:rPr>
        <w:t xml:space="preserve"> with the Holy Spirit as it is mentioned three times in Scripture.</w:t>
      </w:r>
    </w:p>
    <w:p w:rsidR="00A3660F" w:rsidRDefault="00A3660F" w:rsidP="00502BDA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 was willing to </w:t>
      </w:r>
      <w:r w:rsidR="0085079E">
        <w:rPr>
          <w:sz w:val="22"/>
          <w:szCs w:val="22"/>
          <w:u w:val="single"/>
        </w:rPr>
        <w:t xml:space="preserve">                  </w:t>
      </w:r>
      <w:r>
        <w:rPr>
          <w:sz w:val="22"/>
          <w:szCs w:val="22"/>
        </w:rPr>
        <w:t xml:space="preserve"> in whatever way God provided for him.</w:t>
      </w:r>
    </w:p>
    <w:p w:rsidR="00A3660F" w:rsidRDefault="00A3660F" w:rsidP="00502BDA">
      <w:pPr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 </w:t>
      </w:r>
      <w:r w:rsidR="00901A44">
        <w:rPr>
          <w:sz w:val="22"/>
          <w:szCs w:val="22"/>
        </w:rPr>
        <w:t>began</w:t>
      </w:r>
      <w:r>
        <w:rPr>
          <w:sz w:val="22"/>
          <w:szCs w:val="22"/>
        </w:rPr>
        <w:t xml:space="preserve"> to preach the </w:t>
      </w:r>
      <w:r w:rsidR="0085079E">
        <w:rPr>
          <w:sz w:val="22"/>
          <w:szCs w:val="22"/>
          <w:u w:val="single"/>
        </w:rPr>
        <w:t xml:space="preserve">                         </w:t>
      </w:r>
      <w:r>
        <w:rPr>
          <w:sz w:val="22"/>
          <w:szCs w:val="22"/>
        </w:rPr>
        <w:t xml:space="preserve"> sermon recorded in the Book of Acts.</w:t>
      </w:r>
    </w:p>
    <w:p w:rsidR="00A3660F" w:rsidRDefault="00901A44" w:rsidP="00A3660F">
      <w:pPr>
        <w:pStyle w:val="ListParagraph"/>
        <w:numPr>
          <w:ilvl w:val="1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Israel had</w:t>
      </w:r>
      <w:r w:rsidR="00A3660F">
        <w:rPr>
          <w:sz w:val="22"/>
          <w:szCs w:val="22"/>
        </w:rPr>
        <w:t xml:space="preserve"> always resisted the prophets.</w:t>
      </w:r>
    </w:p>
    <w:p w:rsidR="00A3660F" w:rsidRDefault="00A3660F" w:rsidP="00A3660F">
      <w:pPr>
        <w:pStyle w:val="ListParagraph"/>
        <w:numPr>
          <w:ilvl w:val="1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The law can’t save you because you can’t keep it and it can’t give you a new heart.</w:t>
      </w:r>
    </w:p>
    <w:p w:rsidR="00A3660F" w:rsidRDefault="00A3660F" w:rsidP="00A3660F">
      <w:pPr>
        <w:pStyle w:val="ListParagraph"/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 unashamedly preached a </w:t>
      </w:r>
      <w:r w:rsidR="0085079E">
        <w:rPr>
          <w:sz w:val="22"/>
          <w:szCs w:val="22"/>
          <w:u w:val="single"/>
        </w:rPr>
        <w:t xml:space="preserve">                          </w:t>
      </w:r>
      <w:r>
        <w:rPr>
          <w:sz w:val="22"/>
          <w:szCs w:val="22"/>
        </w:rPr>
        <w:t xml:space="preserve"> of truth and grace.</w:t>
      </w:r>
    </w:p>
    <w:p w:rsidR="00A3660F" w:rsidRDefault="00A3660F" w:rsidP="00A3660F">
      <w:pPr>
        <w:pStyle w:val="ListParagraph"/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 offered a message that had traditionally only been reserved for </w:t>
      </w:r>
      <w:r w:rsidR="0085079E">
        <w:rPr>
          <w:sz w:val="22"/>
          <w:szCs w:val="22"/>
          <w:u w:val="single"/>
        </w:rPr>
        <w:t xml:space="preserve">                  </w:t>
      </w:r>
      <w:r w:rsidR="0085079E">
        <w:rPr>
          <w:sz w:val="22"/>
          <w:szCs w:val="22"/>
        </w:rPr>
        <w:t xml:space="preserve">. </w:t>
      </w:r>
      <w:r>
        <w:rPr>
          <w:sz w:val="22"/>
          <w:szCs w:val="22"/>
        </w:rPr>
        <w:t>His message was to take care of the poor and that we could all directly commune with God!</w:t>
      </w:r>
    </w:p>
    <w:p w:rsidR="007D2EB4" w:rsidRPr="00C01881" w:rsidRDefault="00A3660F" w:rsidP="00C01881">
      <w:pPr>
        <w:pStyle w:val="ListParagraph"/>
        <w:numPr>
          <w:ilvl w:val="0"/>
          <w:numId w:val="20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Stephen’s final prayer would have preached a more powerful message than had ever been heard before by a young man named </w:t>
      </w:r>
      <w:r w:rsidR="0085079E">
        <w:rPr>
          <w:sz w:val="22"/>
          <w:szCs w:val="22"/>
          <w:u w:val="single"/>
        </w:rPr>
        <w:t xml:space="preserve">                   </w:t>
      </w:r>
      <w:r>
        <w:rPr>
          <w:sz w:val="22"/>
          <w:szCs w:val="22"/>
        </w:rPr>
        <w:t>.</w:t>
      </w:r>
    </w:p>
    <w:p w:rsidR="00A3660F" w:rsidRPr="00534986" w:rsidRDefault="00D3153A" w:rsidP="00A3660F">
      <w:pPr>
        <w:rPr>
          <w:b/>
          <w:i/>
          <w:snapToGrid/>
          <w:sz w:val="22"/>
          <w:szCs w:val="22"/>
        </w:rPr>
      </w:pPr>
      <w:r w:rsidRPr="00534986">
        <w:rPr>
          <w:b/>
          <w:bCs/>
          <w:i/>
          <w:iCs/>
          <w:sz w:val="22"/>
          <w:szCs w:val="22"/>
          <w:shd w:val="clear" w:color="auto" w:fill="FFFFFF"/>
        </w:rPr>
        <w:t>“</w:t>
      </w:r>
      <w:r w:rsidR="00A3660F" w:rsidRPr="00534986">
        <w:rPr>
          <w:b/>
          <w:i/>
          <w:snapToGrid/>
          <w:sz w:val="22"/>
          <w:szCs w:val="22"/>
        </w:rPr>
        <w:t>His accusers took off their coats and laid them at the feet of a young man named Saul.</w:t>
      </w:r>
      <w:r w:rsidR="00A3660F" w:rsidRPr="00534986">
        <w:rPr>
          <w:b/>
          <w:i/>
          <w:sz w:val="22"/>
          <w:szCs w:val="22"/>
        </w:rPr>
        <w:t xml:space="preserve">  </w:t>
      </w:r>
      <w:r w:rsidR="00A3660F" w:rsidRPr="00534986">
        <w:rPr>
          <w:rFonts w:ascii="Arial" w:hAnsi="Arial" w:cs="Arial"/>
          <w:b/>
          <w:bCs/>
          <w:i/>
          <w:snapToGrid/>
          <w:sz w:val="22"/>
          <w:szCs w:val="22"/>
          <w:vertAlign w:val="superscript"/>
        </w:rPr>
        <w:t> </w:t>
      </w:r>
      <w:r w:rsidR="00A3660F" w:rsidRPr="00534986">
        <w:rPr>
          <w:b/>
          <w:i/>
          <w:snapToGrid/>
          <w:sz w:val="22"/>
          <w:szCs w:val="22"/>
        </w:rPr>
        <w:t xml:space="preserve">As they stoned </w:t>
      </w:r>
      <w:r w:rsidR="00A3660F" w:rsidRPr="00534986">
        <w:rPr>
          <w:b/>
          <w:i/>
          <w:sz w:val="22"/>
          <w:szCs w:val="22"/>
        </w:rPr>
        <w:t>him, Stephen prayed, ‘</w:t>
      </w:r>
      <w:r w:rsidR="00A3660F" w:rsidRPr="00534986">
        <w:rPr>
          <w:b/>
          <w:i/>
          <w:snapToGrid/>
          <w:sz w:val="22"/>
          <w:szCs w:val="22"/>
        </w:rPr>
        <w:t>Lord Jesus, receive my spirit.</w:t>
      </w:r>
      <w:r w:rsidR="00A3660F" w:rsidRPr="00534986">
        <w:rPr>
          <w:b/>
          <w:i/>
          <w:sz w:val="22"/>
          <w:szCs w:val="22"/>
        </w:rPr>
        <w:t>’</w:t>
      </w:r>
      <w:r w:rsidR="00A3660F" w:rsidRPr="00534986">
        <w:rPr>
          <w:rFonts w:ascii="Arial" w:hAnsi="Arial" w:cs="Arial"/>
          <w:b/>
          <w:bCs/>
          <w:i/>
          <w:sz w:val="22"/>
          <w:szCs w:val="22"/>
          <w:vertAlign w:val="superscript"/>
        </w:rPr>
        <w:t xml:space="preserve"> </w:t>
      </w:r>
      <w:r w:rsidR="00A3660F" w:rsidRPr="00534986">
        <w:rPr>
          <w:rFonts w:ascii="Arial" w:hAnsi="Arial" w:cs="Arial"/>
          <w:b/>
          <w:bCs/>
          <w:i/>
          <w:snapToGrid/>
          <w:sz w:val="22"/>
          <w:szCs w:val="22"/>
          <w:vertAlign w:val="superscript"/>
        </w:rPr>
        <w:t> </w:t>
      </w:r>
      <w:r w:rsidR="00A3660F" w:rsidRPr="00534986">
        <w:rPr>
          <w:b/>
          <w:i/>
          <w:snapToGrid/>
          <w:sz w:val="22"/>
          <w:szCs w:val="22"/>
        </w:rPr>
        <w:t>H</w:t>
      </w:r>
      <w:r w:rsidR="00A3660F" w:rsidRPr="00534986">
        <w:rPr>
          <w:b/>
          <w:i/>
          <w:sz w:val="22"/>
          <w:szCs w:val="22"/>
        </w:rPr>
        <w:t>e fell to his knees, shouting, ‘</w:t>
      </w:r>
      <w:r w:rsidR="00A3660F" w:rsidRPr="00534986">
        <w:rPr>
          <w:b/>
          <w:i/>
          <w:snapToGrid/>
          <w:sz w:val="22"/>
          <w:szCs w:val="22"/>
        </w:rPr>
        <w:t>Lord, d</w:t>
      </w:r>
      <w:r w:rsidR="00A3660F" w:rsidRPr="00534986">
        <w:rPr>
          <w:b/>
          <w:i/>
          <w:sz w:val="22"/>
          <w:szCs w:val="22"/>
        </w:rPr>
        <w:t>on’t charge them with this sin!’</w:t>
      </w:r>
      <w:r w:rsidR="00A3660F" w:rsidRPr="00534986">
        <w:rPr>
          <w:b/>
          <w:i/>
          <w:snapToGrid/>
          <w:sz w:val="22"/>
          <w:szCs w:val="22"/>
        </w:rPr>
        <w:t xml:space="preserve"> And with that, he died.” Acts </w:t>
      </w:r>
      <w:r w:rsidR="00D2038D">
        <w:rPr>
          <w:b/>
          <w:i/>
          <w:snapToGrid/>
          <w:sz w:val="22"/>
          <w:szCs w:val="22"/>
        </w:rPr>
        <w:t>7:</w:t>
      </w:r>
      <w:r w:rsidR="00A3660F" w:rsidRPr="00534986">
        <w:rPr>
          <w:b/>
          <w:i/>
          <w:snapToGrid/>
          <w:sz w:val="22"/>
          <w:szCs w:val="22"/>
        </w:rPr>
        <w:t>58b-60</w:t>
      </w:r>
    </w:p>
    <w:p w:rsidR="00C01881" w:rsidRDefault="00C01881" w:rsidP="00C01881">
      <w:pPr>
        <w:rPr>
          <w:b/>
          <w:i/>
          <w:snapToGrid/>
        </w:rPr>
      </w:pPr>
    </w:p>
    <w:p w:rsidR="00C01881" w:rsidRPr="00534986" w:rsidRDefault="00C01881" w:rsidP="00C01881">
      <w:pPr>
        <w:pStyle w:val="ListParagraph"/>
        <w:numPr>
          <w:ilvl w:val="0"/>
          <w:numId w:val="27"/>
        </w:numPr>
        <w:ind w:left="360"/>
        <w:textAlignment w:val="baseline"/>
        <w:rPr>
          <w:sz w:val="28"/>
          <w:szCs w:val="28"/>
        </w:rPr>
      </w:pPr>
      <w:r w:rsidRPr="00534986">
        <w:rPr>
          <w:b/>
          <w:bCs/>
          <w:sz w:val="28"/>
          <w:szCs w:val="28"/>
        </w:rPr>
        <w:t xml:space="preserve">How will you </w:t>
      </w:r>
      <w:r w:rsidR="0085079E">
        <w:rPr>
          <w:rFonts w:eastAsia="Batang"/>
          <w:b/>
          <w:bCs/>
          <w:sz w:val="28"/>
          <w:szCs w:val="28"/>
          <w:u w:val="single"/>
        </w:rPr>
        <w:t xml:space="preserve">              </w:t>
      </w:r>
      <w:r w:rsidR="0085079E" w:rsidRPr="0085079E">
        <w:rPr>
          <w:rFonts w:eastAsia="Batang"/>
          <w:b/>
          <w:bCs/>
          <w:sz w:val="28"/>
          <w:szCs w:val="28"/>
        </w:rPr>
        <w:t xml:space="preserve"> </w:t>
      </w:r>
      <w:r w:rsidRPr="00534986">
        <w:rPr>
          <w:b/>
          <w:bCs/>
          <w:sz w:val="28"/>
          <w:szCs w:val="28"/>
        </w:rPr>
        <w:t>the fire in your life?</w:t>
      </w:r>
      <w:r w:rsidRPr="00534986">
        <w:rPr>
          <w:sz w:val="28"/>
          <w:szCs w:val="28"/>
        </w:rPr>
        <w:t> </w:t>
      </w:r>
    </w:p>
    <w:p w:rsidR="00C01881" w:rsidRPr="00D2038D" w:rsidRDefault="00C01881" w:rsidP="00C01881">
      <w:pPr>
        <w:textAlignment w:val="baseline"/>
        <w:rPr>
          <w:sz w:val="22"/>
          <w:szCs w:val="22"/>
        </w:rPr>
      </w:pPr>
      <w:r w:rsidRPr="00D2038D">
        <w:rPr>
          <w:b/>
          <w:i/>
          <w:color w:val="000000"/>
          <w:sz w:val="22"/>
          <w:szCs w:val="22"/>
          <w:shd w:val="clear" w:color="auto" w:fill="FFFFFF"/>
        </w:rPr>
        <w:t>“Don’t put out the Spirit’s fire.” 1 Thessalonians 5:19 GW</w:t>
      </w:r>
    </w:p>
    <w:p w:rsidR="00C01881" w:rsidRPr="00D2038D" w:rsidRDefault="00C01881" w:rsidP="00C01881">
      <w:pPr>
        <w:textAlignment w:val="baseline"/>
        <w:rPr>
          <w:i/>
          <w:sz w:val="22"/>
          <w:szCs w:val="22"/>
        </w:rPr>
      </w:pPr>
      <w:r w:rsidRPr="00D2038D">
        <w:rPr>
          <w:i/>
          <w:sz w:val="22"/>
          <w:szCs w:val="22"/>
        </w:rPr>
        <w:lastRenderedPageBreak/>
        <w:t>Every problem in our lives brings us a choice.  How will you choose to handle the confronting issues in your life?</w:t>
      </w:r>
    </w:p>
    <w:p w:rsidR="00534986" w:rsidRDefault="00534986" w:rsidP="00534986">
      <w:pPr>
        <w:ind w:left="360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1.   </w:t>
      </w:r>
      <w:r w:rsidR="00C01881" w:rsidRPr="00534986">
        <w:rPr>
          <w:sz w:val="22"/>
          <w:szCs w:val="22"/>
        </w:rPr>
        <w:t>Will you choose to grumble and complain?</w:t>
      </w:r>
      <w:r>
        <w:rPr>
          <w:sz w:val="22"/>
          <w:szCs w:val="22"/>
        </w:rPr>
        <w:t xml:space="preserve"> Grumbling  </w:t>
      </w:r>
    </w:p>
    <w:p w:rsidR="00534986" w:rsidRDefault="00534986" w:rsidP="00534986">
      <w:pPr>
        <w:ind w:left="360" w:firstLine="360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and complaining has killed more churches than </w:t>
      </w:r>
    </w:p>
    <w:p w:rsidR="00C01881" w:rsidRPr="00534986" w:rsidRDefault="00534986" w:rsidP="00534986">
      <w:pPr>
        <w:ind w:left="720"/>
        <w:textAlignment w:val="baseline"/>
        <w:rPr>
          <w:sz w:val="22"/>
          <w:szCs w:val="22"/>
        </w:rPr>
      </w:pPr>
      <w:r>
        <w:rPr>
          <w:sz w:val="22"/>
          <w:szCs w:val="22"/>
        </w:rPr>
        <w:t>persecution.  When God is moving, the enemy will do his best to divide.</w:t>
      </w:r>
    </w:p>
    <w:p w:rsidR="00C01881" w:rsidRDefault="00C01881" w:rsidP="00534986">
      <w:pPr>
        <w:pStyle w:val="ListParagraph"/>
        <w:numPr>
          <w:ilvl w:val="0"/>
          <w:numId w:val="8"/>
        </w:numPr>
        <w:textAlignment w:val="baseline"/>
        <w:rPr>
          <w:sz w:val="22"/>
          <w:szCs w:val="22"/>
        </w:rPr>
      </w:pPr>
      <w:r w:rsidRPr="00534986">
        <w:rPr>
          <w:sz w:val="22"/>
          <w:szCs w:val="22"/>
        </w:rPr>
        <w:t>Will you choose to make yourself available wherever the need to serve is presented?</w:t>
      </w:r>
      <w:r w:rsidR="00534986">
        <w:rPr>
          <w:sz w:val="22"/>
          <w:szCs w:val="22"/>
        </w:rPr>
        <w:t xml:space="preserve">  God does His greatest work through ordinary people.  The sermon begins in the parking lot.</w:t>
      </w:r>
    </w:p>
    <w:p w:rsidR="00534986" w:rsidRDefault="00534986" w:rsidP="00534986">
      <w:pPr>
        <w:pStyle w:val="ListParagraph"/>
        <w:numPr>
          <w:ilvl w:val="0"/>
          <w:numId w:val="8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Is study of the Word a priority in your life?  Stephen, </w:t>
      </w:r>
      <w:r w:rsidR="00D2038D">
        <w:rPr>
          <w:sz w:val="22"/>
          <w:szCs w:val="22"/>
        </w:rPr>
        <w:t>who</w:t>
      </w:r>
      <w:r>
        <w:rPr>
          <w:sz w:val="22"/>
          <w:szCs w:val="22"/>
        </w:rPr>
        <w:t xml:space="preserve"> waite</w:t>
      </w:r>
      <w:r w:rsidR="00D2038D">
        <w:rPr>
          <w:sz w:val="22"/>
          <w:szCs w:val="22"/>
        </w:rPr>
        <w:t>d</w:t>
      </w:r>
      <w:r>
        <w:rPr>
          <w:sz w:val="22"/>
          <w:szCs w:val="22"/>
        </w:rPr>
        <w:t xml:space="preserve"> on tables, was given the opportunity to speak and he shared a powerful message.</w:t>
      </w:r>
      <w:r w:rsidR="009D1A29">
        <w:rPr>
          <w:sz w:val="22"/>
          <w:szCs w:val="22"/>
        </w:rPr>
        <w:t xml:space="preserve">  He was ready!</w:t>
      </w:r>
    </w:p>
    <w:p w:rsidR="00534986" w:rsidRDefault="009D1A29" w:rsidP="00534986">
      <w:pPr>
        <w:pStyle w:val="ListParagraph"/>
        <w:numPr>
          <w:ilvl w:val="0"/>
          <w:numId w:val="8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Your sermon through pain speaks much louder than your sermon through blessing!</w:t>
      </w:r>
    </w:p>
    <w:p w:rsidR="009D1A29" w:rsidRPr="00534986" w:rsidRDefault="009D1A29" w:rsidP="00534986">
      <w:pPr>
        <w:pStyle w:val="ListParagraph"/>
        <w:numPr>
          <w:ilvl w:val="0"/>
          <w:numId w:val="8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So…keep your focus…be available to serve…every opportunity can make a difference…and stay surrendered to the Holy Spirit!  You never know when God is going to use your life to impact many other lives!  Directly or indirectly!</w:t>
      </w:r>
    </w:p>
    <w:p w:rsidR="00C01881" w:rsidRPr="00C01881" w:rsidRDefault="00C01881" w:rsidP="00C01881">
      <w:pPr>
        <w:textAlignment w:val="baseline"/>
        <w:rPr>
          <w:b/>
          <w:i/>
          <w:snapToGrid/>
        </w:rPr>
      </w:pPr>
    </w:p>
    <w:p w:rsidR="00D826AE" w:rsidRDefault="00D826AE" w:rsidP="00D826AE">
      <w:pPr>
        <w:textAlignment w:val="baseline"/>
        <w:rPr>
          <w:b/>
          <w:i/>
          <w:snapToGrid/>
        </w:rPr>
      </w:pPr>
    </w:p>
    <w:p w:rsidR="00D826AE" w:rsidRDefault="00D826AE" w:rsidP="00D826AE">
      <w:pPr>
        <w:textAlignment w:val="baseline"/>
        <w:rPr>
          <w:b/>
          <w:i/>
          <w:snapToGrid/>
        </w:rPr>
      </w:pPr>
    </w:p>
    <w:p w:rsidR="00451390" w:rsidRDefault="008F77C4" w:rsidP="00451390">
      <w:pPr>
        <w:jc w:val="center"/>
        <w:textAlignment w:val="baseline"/>
        <w:rPr>
          <w:rStyle w:val="text"/>
          <w:b/>
          <w:i/>
          <w:color w:val="000000"/>
          <w:sz w:val="28"/>
          <w:szCs w:val="28"/>
          <w:shd w:val="clear" w:color="auto" w:fill="FFFFFF"/>
        </w:rPr>
      </w:pPr>
      <w:r w:rsidRPr="00451390">
        <w:rPr>
          <w:rStyle w:val="text"/>
          <w:b/>
          <w:i/>
          <w:color w:val="000000"/>
          <w:sz w:val="28"/>
          <w:szCs w:val="28"/>
          <w:shd w:val="clear" w:color="auto" w:fill="FFFFFF"/>
        </w:rPr>
        <w:t>“And let us run with endurance</w:t>
      </w:r>
    </w:p>
    <w:p w:rsidR="00451390" w:rsidRDefault="008F77C4" w:rsidP="00451390">
      <w:pPr>
        <w:jc w:val="center"/>
        <w:textAlignment w:val="baseline"/>
        <w:rPr>
          <w:b/>
          <w:i/>
          <w:color w:val="000000"/>
          <w:sz w:val="28"/>
          <w:szCs w:val="28"/>
          <w:shd w:val="clear" w:color="auto" w:fill="FFFFFF"/>
        </w:rPr>
      </w:pPr>
      <w:r w:rsidRPr="00451390">
        <w:rPr>
          <w:rStyle w:val="text"/>
          <w:b/>
          <w:i/>
          <w:color w:val="000000"/>
          <w:sz w:val="28"/>
          <w:szCs w:val="28"/>
          <w:shd w:val="clear" w:color="auto" w:fill="FFFFFF"/>
        </w:rPr>
        <w:t>the race God has set before us.</w:t>
      </w:r>
    </w:p>
    <w:p w:rsidR="00451390" w:rsidRDefault="008F77C4" w:rsidP="00451390">
      <w:pPr>
        <w:jc w:val="center"/>
        <w:textAlignment w:val="baseline"/>
        <w:rPr>
          <w:rStyle w:val="text"/>
          <w:b/>
          <w:i/>
          <w:color w:val="000000"/>
          <w:sz w:val="28"/>
          <w:szCs w:val="28"/>
          <w:shd w:val="clear" w:color="auto" w:fill="FFFFFF"/>
        </w:rPr>
      </w:pPr>
      <w:r w:rsidRPr="00451390">
        <w:rPr>
          <w:rStyle w:val="text"/>
          <w:b/>
          <w:i/>
          <w:color w:val="000000"/>
          <w:sz w:val="28"/>
          <w:szCs w:val="28"/>
          <w:shd w:val="clear" w:color="auto" w:fill="FFFFFF"/>
        </w:rPr>
        <w:t>We do this by keeping our eyes on Jesus,</w:t>
      </w:r>
    </w:p>
    <w:p w:rsidR="00D826AE" w:rsidRPr="00451390" w:rsidRDefault="008F77C4" w:rsidP="00451390">
      <w:pPr>
        <w:jc w:val="center"/>
        <w:textAlignment w:val="baseline"/>
        <w:rPr>
          <w:b/>
          <w:i/>
          <w:snapToGrid/>
          <w:sz w:val="28"/>
          <w:szCs w:val="28"/>
        </w:rPr>
      </w:pPr>
      <w:r w:rsidRPr="00451390">
        <w:rPr>
          <w:rStyle w:val="text"/>
          <w:b/>
          <w:i/>
          <w:color w:val="000000"/>
          <w:sz w:val="28"/>
          <w:szCs w:val="28"/>
          <w:shd w:val="clear" w:color="auto" w:fill="FFFFFF"/>
        </w:rPr>
        <w:t>the champion who initiates and perfects our faith.” Hebrews 12:1b-2a</w:t>
      </w:r>
    </w:p>
    <w:p w:rsidR="00D826AE" w:rsidRDefault="00D826AE" w:rsidP="00D826AE">
      <w:pPr>
        <w:textAlignment w:val="baseline"/>
        <w:rPr>
          <w:b/>
          <w:snapToGrid/>
          <w:sz w:val="22"/>
          <w:szCs w:val="22"/>
        </w:rPr>
      </w:pPr>
    </w:p>
    <w:p w:rsidR="009D419C" w:rsidRDefault="00970712" w:rsidP="009D419C">
      <w:pPr>
        <w:jc w:val="center"/>
        <w:textAlignment w:val="baseline"/>
        <w:rPr>
          <w:b/>
          <w:i/>
          <w:color w:val="000000"/>
          <w:sz w:val="28"/>
          <w:szCs w:val="28"/>
          <w:shd w:val="clear" w:color="auto" w:fill="FFFFFF"/>
        </w:rPr>
      </w:pPr>
      <w:r w:rsidRPr="009D419C">
        <w:rPr>
          <w:b/>
          <w:i/>
          <w:color w:val="000000"/>
          <w:sz w:val="28"/>
          <w:szCs w:val="28"/>
          <w:shd w:val="clear" w:color="auto" w:fill="FFFFFF"/>
        </w:rPr>
        <w:t>“</w:t>
      </w:r>
      <w:r w:rsidR="009D419C" w:rsidRPr="009D419C">
        <w:rPr>
          <w:b/>
          <w:i/>
          <w:color w:val="000000"/>
          <w:sz w:val="28"/>
          <w:szCs w:val="28"/>
          <w:shd w:val="clear" w:color="auto" w:fill="FFFFFF"/>
        </w:rPr>
        <w:t>Here I am</w:t>
      </w:r>
      <w:r w:rsidRPr="009D419C">
        <w:rPr>
          <w:b/>
          <w:i/>
          <w:color w:val="000000"/>
          <w:sz w:val="28"/>
          <w:szCs w:val="28"/>
          <w:shd w:val="clear" w:color="auto" w:fill="FFFFFF"/>
        </w:rPr>
        <w:t>,</w:t>
      </w:r>
    </w:p>
    <w:p w:rsidR="009D419C" w:rsidRDefault="00970712" w:rsidP="009D419C">
      <w:pPr>
        <w:jc w:val="center"/>
        <w:textAlignment w:val="baseline"/>
        <w:rPr>
          <w:b/>
          <w:i/>
          <w:color w:val="000000"/>
          <w:sz w:val="28"/>
          <w:szCs w:val="28"/>
          <w:shd w:val="clear" w:color="auto" w:fill="FFFFFF"/>
        </w:rPr>
      </w:pPr>
      <w:r w:rsidRPr="009D419C">
        <w:rPr>
          <w:b/>
          <w:i/>
          <w:color w:val="000000"/>
          <w:sz w:val="28"/>
          <w:szCs w:val="28"/>
          <w:shd w:val="clear" w:color="auto" w:fill="FFFFFF"/>
        </w:rPr>
        <w:t>I have come to do your will.”</w:t>
      </w:r>
    </w:p>
    <w:p w:rsidR="00D826AE" w:rsidRPr="009D419C" w:rsidRDefault="009D419C" w:rsidP="009D419C">
      <w:pPr>
        <w:jc w:val="center"/>
        <w:textAlignment w:val="baseline"/>
        <w:rPr>
          <w:b/>
          <w:i/>
          <w:snapToGrid/>
          <w:sz w:val="28"/>
          <w:szCs w:val="28"/>
        </w:rPr>
      </w:pPr>
      <w:r w:rsidRPr="009D419C">
        <w:rPr>
          <w:b/>
          <w:i/>
          <w:color w:val="000000"/>
          <w:sz w:val="28"/>
          <w:szCs w:val="28"/>
          <w:shd w:val="clear" w:color="auto" w:fill="FFFFFF"/>
        </w:rPr>
        <w:t>Hebrews 10:9a</w:t>
      </w:r>
    </w:p>
    <w:p w:rsidR="00D826AE" w:rsidRDefault="00D826AE" w:rsidP="00D826AE">
      <w:pPr>
        <w:textAlignment w:val="baseline"/>
        <w:rPr>
          <w:b/>
          <w:snapToGrid/>
          <w:sz w:val="22"/>
          <w:szCs w:val="22"/>
        </w:rPr>
      </w:pPr>
    </w:p>
    <w:p w:rsidR="00D826AE" w:rsidRDefault="00D826AE" w:rsidP="00D826AE">
      <w:pPr>
        <w:textAlignment w:val="baseline"/>
        <w:rPr>
          <w:b/>
          <w:snapToGrid/>
          <w:sz w:val="22"/>
          <w:szCs w:val="22"/>
        </w:rPr>
      </w:pPr>
    </w:p>
    <w:p w:rsidR="00D826AE" w:rsidRDefault="00D826AE" w:rsidP="00D826AE">
      <w:pPr>
        <w:textAlignment w:val="baseline"/>
        <w:rPr>
          <w:b/>
          <w:snapToGrid/>
          <w:sz w:val="22"/>
          <w:szCs w:val="22"/>
        </w:rPr>
      </w:pPr>
      <w:r w:rsidRPr="00D826AE">
        <w:rPr>
          <w:b/>
          <w:snapToGrid/>
          <w:sz w:val="22"/>
          <w:szCs w:val="22"/>
        </w:rPr>
        <w:t xml:space="preserve">Want to take this message deeper? </w:t>
      </w:r>
    </w:p>
    <w:p w:rsidR="00D826AE" w:rsidRPr="00D826AE" w:rsidRDefault="00D826AE" w:rsidP="00D826AE">
      <w:pPr>
        <w:textAlignment w:val="baseline"/>
        <w:rPr>
          <w:b/>
          <w:snapToGrid/>
          <w:sz w:val="22"/>
          <w:szCs w:val="22"/>
        </w:rPr>
      </w:pPr>
      <w:r w:rsidRPr="00D826AE">
        <w:rPr>
          <w:b/>
          <w:snapToGrid/>
          <w:sz w:val="22"/>
          <w:szCs w:val="22"/>
        </w:rPr>
        <w:t>Want to dive deeper in thought</w:t>
      </w:r>
      <w:r>
        <w:rPr>
          <w:b/>
          <w:snapToGrid/>
          <w:sz w:val="22"/>
          <w:szCs w:val="22"/>
        </w:rPr>
        <w:t xml:space="preserve"> and application</w:t>
      </w:r>
      <w:r w:rsidRPr="00D826AE">
        <w:rPr>
          <w:b/>
          <w:snapToGrid/>
          <w:sz w:val="22"/>
          <w:szCs w:val="22"/>
        </w:rPr>
        <w:t xml:space="preserve">? </w:t>
      </w:r>
    </w:p>
    <w:p w:rsidR="00D826AE" w:rsidRPr="00D826AE" w:rsidRDefault="00D826AE" w:rsidP="00D826AE">
      <w:pPr>
        <w:textAlignment w:val="baseline"/>
        <w:rPr>
          <w:snapToGrid/>
        </w:rPr>
      </w:pPr>
      <w:r w:rsidRPr="00D826AE">
        <w:rPr>
          <w:snapToGrid/>
        </w:rPr>
        <w:t xml:space="preserve">Go to our podcast on </w:t>
      </w:r>
      <w:r w:rsidR="00D2038D" w:rsidRPr="00D826AE">
        <w:rPr>
          <w:snapToGrid/>
        </w:rPr>
        <w:t>ITunes</w:t>
      </w:r>
      <w:r w:rsidRPr="00D826AE">
        <w:rPr>
          <w:snapToGrid/>
        </w:rPr>
        <w:t xml:space="preserve"> or our website at: </w:t>
      </w:r>
    </w:p>
    <w:p w:rsidR="00D826AE" w:rsidRPr="00D826AE" w:rsidRDefault="0085079E" w:rsidP="00D826AE">
      <w:pPr>
        <w:textAlignment w:val="baseline"/>
        <w:rPr>
          <w:snapToGrid/>
        </w:rPr>
      </w:pPr>
      <w:hyperlink r:id="rId8" w:history="1">
        <w:r w:rsidR="00D826AE" w:rsidRPr="00D826AE">
          <w:rPr>
            <w:rStyle w:val="Hyperlink"/>
            <w:snapToGrid/>
          </w:rPr>
          <w:t>www.cwc.life/dive-deep</w:t>
        </w:r>
      </w:hyperlink>
    </w:p>
    <w:p w:rsidR="00D826AE" w:rsidRPr="00D06F92" w:rsidRDefault="00D826AE" w:rsidP="00D826AE">
      <w:pPr>
        <w:textAlignment w:val="baseline"/>
        <w:rPr>
          <w:b/>
          <w:i/>
          <w:snapToGrid/>
        </w:rPr>
      </w:pPr>
    </w:p>
    <w:sectPr w:rsidR="00D826AE" w:rsidRPr="00D06F92" w:rsidSect="00891BD3">
      <w:pgSz w:w="20160" w:h="12240" w:orient="landscape" w:code="5"/>
      <w:pgMar w:top="630" w:right="720" w:bottom="450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1827" w:rsidRDefault="00E81827" w:rsidP="00170E2A">
      <w:r>
        <w:separator/>
      </w:r>
    </w:p>
  </w:endnote>
  <w:endnote w:type="continuationSeparator" w:id="0">
    <w:p w:rsidR="00E81827" w:rsidRDefault="00E81827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1827" w:rsidRDefault="00E81827" w:rsidP="00170E2A">
      <w:r>
        <w:separator/>
      </w:r>
    </w:p>
  </w:footnote>
  <w:footnote w:type="continuationSeparator" w:id="0">
    <w:p w:rsidR="00E81827" w:rsidRDefault="00E81827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B5F38"/>
    <w:multiLevelType w:val="multilevel"/>
    <w:tmpl w:val="5114FD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F38C0"/>
    <w:multiLevelType w:val="multilevel"/>
    <w:tmpl w:val="C34238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390AD0"/>
    <w:multiLevelType w:val="multilevel"/>
    <w:tmpl w:val="E26833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33728E"/>
    <w:multiLevelType w:val="multilevel"/>
    <w:tmpl w:val="22BE2E2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CC09A2"/>
    <w:multiLevelType w:val="multilevel"/>
    <w:tmpl w:val="A01A95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C77F1C"/>
    <w:multiLevelType w:val="multilevel"/>
    <w:tmpl w:val="764CC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C37671"/>
    <w:multiLevelType w:val="multilevel"/>
    <w:tmpl w:val="24B0ED8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823DB"/>
    <w:multiLevelType w:val="multilevel"/>
    <w:tmpl w:val="734A43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341168"/>
    <w:multiLevelType w:val="multilevel"/>
    <w:tmpl w:val="11566C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261AA3"/>
    <w:multiLevelType w:val="multilevel"/>
    <w:tmpl w:val="40289E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DB27A1"/>
    <w:multiLevelType w:val="multilevel"/>
    <w:tmpl w:val="06BE05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C91AFC"/>
    <w:multiLevelType w:val="multilevel"/>
    <w:tmpl w:val="F7DE84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F166B6"/>
    <w:multiLevelType w:val="multilevel"/>
    <w:tmpl w:val="3A1CA1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BE58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EB611A9"/>
    <w:multiLevelType w:val="multilevel"/>
    <w:tmpl w:val="61D8304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5658CF"/>
    <w:multiLevelType w:val="multilevel"/>
    <w:tmpl w:val="B22E08B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B373E3D"/>
    <w:multiLevelType w:val="multilevel"/>
    <w:tmpl w:val="FC144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B4314D0"/>
    <w:multiLevelType w:val="multilevel"/>
    <w:tmpl w:val="64046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84047B"/>
    <w:multiLevelType w:val="multilevel"/>
    <w:tmpl w:val="17323D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2D2AF5"/>
    <w:multiLevelType w:val="multilevel"/>
    <w:tmpl w:val="23666B3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0A2D87"/>
    <w:multiLevelType w:val="hybridMultilevel"/>
    <w:tmpl w:val="FFEC846E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0161B"/>
    <w:multiLevelType w:val="multilevel"/>
    <w:tmpl w:val="62B06A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4F303D"/>
    <w:multiLevelType w:val="multilevel"/>
    <w:tmpl w:val="46160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CC3CCC"/>
    <w:multiLevelType w:val="multilevel"/>
    <w:tmpl w:val="326A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C632EC"/>
    <w:multiLevelType w:val="multilevel"/>
    <w:tmpl w:val="0C52E8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78BD3069"/>
    <w:multiLevelType w:val="multilevel"/>
    <w:tmpl w:val="E3F847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9E7B4B"/>
    <w:multiLevelType w:val="multilevel"/>
    <w:tmpl w:val="5D64226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2"/>
  </w:num>
  <w:num w:numId="3">
    <w:abstractNumId w:val="5"/>
  </w:num>
  <w:num w:numId="4">
    <w:abstractNumId w:val="2"/>
  </w:num>
  <w:num w:numId="5">
    <w:abstractNumId w:val="8"/>
  </w:num>
  <w:num w:numId="6">
    <w:abstractNumId w:val="26"/>
  </w:num>
  <w:num w:numId="7">
    <w:abstractNumId w:val="24"/>
  </w:num>
  <w:num w:numId="8">
    <w:abstractNumId w:val="17"/>
  </w:num>
  <w:num w:numId="9">
    <w:abstractNumId w:val="9"/>
  </w:num>
  <w:num w:numId="10">
    <w:abstractNumId w:val="11"/>
  </w:num>
  <w:num w:numId="11">
    <w:abstractNumId w:val="4"/>
  </w:num>
  <w:num w:numId="12">
    <w:abstractNumId w:val="27"/>
  </w:num>
  <w:num w:numId="13">
    <w:abstractNumId w:val="6"/>
  </w:num>
  <w:num w:numId="14">
    <w:abstractNumId w:val="3"/>
  </w:num>
  <w:num w:numId="15">
    <w:abstractNumId w:val="19"/>
  </w:num>
  <w:num w:numId="16">
    <w:abstractNumId w:val="16"/>
  </w:num>
  <w:num w:numId="17">
    <w:abstractNumId w:val="1"/>
  </w:num>
  <w:num w:numId="18">
    <w:abstractNumId w:val="23"/>
  </w:num>
  <w:num w:numId="19">
    <w:abstractNumId w:val="15"/>
  </w:num>
  <w:num w:numId="20">
    <w:abstractNumId w:val="22"/>
  </w:num>
  <w:num w:numId="21">
    <w:abstractNumId w:val="7"/>
  </w:num>
  <w:num w:numId="22">
    <w:abstractNumId w:val="18"/>
  </w:num>
  <w:num w:numId="23">
    <w:abstractNumId w:val="21"/>
  </w:num>
  <w:num w:numId="24">
    <w:abstractNumId w:val="10"/>
  </w:num>
  <w:num w:numId="25">
    <w:abstractNumId w:val="14"/>
  </w:num>
  <w:num w:numId="26">
    <w:abstractNumId w:val="0"/>
  </w:num>
  <w:num w:numId="27">
    <w:abstractNumId w:val="20"/>
  </w:num>
  <w:num w:numId="28">
    <w:abstractNumId w:val="1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rgUAtJ+JdiwAAAA="/>
  </w:docVars>
  <w:rsids>
    <w:rsidRoot w:val="00CD15CA"/>
    <w:rsid w:val="00000019"/>
    <w:rsid w:val="0000050B"/>
    <w:rsid w:val="00001F4D"/>
    <w:rsid w:val="00002A82"/>
    <w:rsid w:val="0000447D"/>
    <w:rsid w:val="00007AAD"/>
    <w:rsid w:val="000104A2"/>
    <w:rsid w:val="0001053D"/>
    <w:rsid w:val="00010A18"/>
    <w:rsid w:val="000123D7"/>
    <w:rsid w:val="0001245A"/>
    <w:rsid w:val="0001269D"/>
    <w:rsid w:val="00012996"/>
    <w:rsid w:val="0001372D"/>
    <w:rsid w:val="00013994"/>
    <w:rsid w:val="00013CD5"/>
    <w:rsid w:val="0001684F"/>
    <w:rsid w:val="000179DC"/>
    <w:rsid w:val="00021D3C"/>
    <w:rsid w:val="0002206D"/>
    <w:rsid w:val="0002295B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6B95"/>
    <w:rsid w:val="00046CA3"/>
    <w:rsid w:val="000478DA"/>
    <w:rsid w:val="0005028F"/>
    <w:rsid w:val="00050382"/>
    <w:rsid w:val="00050BB2"/>
    <w:rsid w:val="00057663"/>
    <w:rsid w:val="000612D6"/>
    <w:rsid w:val="00063121"/>
    <w:rsid w:val="00063860"/>
    <w:rsid w:val="00064668"/>
    <w:rsid w:val="00067B96"/>
    <w:rsid w:val="000701AA"/>
    <w:rsid w:val="00070237"/>
    <w:rsid w:val="000707CD"/>
    <w:rsid w:val="00072530"/>
    <w:rsid w:val="00074272"/>
    <w:rsid w:val="0007437C"/>
    <w:rsid w:val="00074B97"/>
    <w:rsid w:val="00076458"/>
    <w:rsid w:val="00076B3C"/>
    <w:rsid w:val="00077374"/>
    <w:rsid w:val="00082DFA"/>
    <w:rsid w:val="000849B9"/>
    <w:rsid w:val="00085B07"/>
    <w:rsid w:val="000870F4"/>
    <w:rsid w:val="0008753D"/>
    <w:rsid w:val="0009010E"/>
    <w:rsid w:val="00091B5F"/>
    <w:rsid w:val="00092614"/>
    <w:rsid w:val="00093877"/>
    <w:rsid w:val="00094A4E"/>
    <w:rsid w:val="0009566B"/>
    <w:rsid w:val="000979F6"/>
    <w:rsid w:val="000A1C2E"/>
    <w:rsid w:val="000A2071"/>
    <w:rsid w:val="000A22EF"/>
    <w:rsid w:val="000A3DF5"/>
    <w:rsid w:val="000A525E"/>
    <w:rsid w:val="000A5601"/>
    <w:rsid w:val="000A743F"/>
    <w:rsid w:val="000B06E9"/>
    <w:rsid w:val="000B1389"/>
    <w:rsid w:val="000B227E"/>
    <w:rsid w:val="000B2CF4"/>
    <w:rsid w:val="000B7827"/>
    <w:rsid w:val="000C0F94"/>
    <w:rsid w:val="000C2EBE"/>
    <w:rsid w:val="000C3745"/>
    <w:rsid w:val="000C4780"/>
    <w:rsid w:val="000C4BB5"/>
    <w:rsid w:val="000C4D0F"/>
    <w:rsid w:val="000C694B"/>
    <w:rsid w:val="000C6F27"/>
    <w:rsid w:val="000C7D2E"/>
    <w:rsid w:val="000D05B7"/>
    <w:rsid w:val="000D184F"/>
    <w:rsid w:val="000D76F6"/>
    <w:rsid w:val="000D7AF2"/>
    <w:rsid w:val="000E2B87"/>
    <w:rsid w:val="000E2D51"/>
    <w:rsid w:val="000E5177"/>
    <w:rsid w:val="000E5E56"/>
    <w:rsid w:val="000E5F64"/>
    <w:rsid w:val="000F26AE"/>
    <w:rsid w:val="000F2E74"/>
    <w:rsid w:val="000F38E3"/>
    <w:rsid w:val="00102503"/>
    <w:rsid w:val="00103913"/>
    <w:rsid w:val="00104A14"/>
    <w:rsid w:val="00105DF4"/>
    <w:rsid w:val="00107DE4"/>
    <w:rsid w:val="00110EC9"/>
    <w:rsid w:val="001119A9"/>
    <w:rsid w:val="0011222E"/>
    <w:rsid w:val="00115213"/>
    <w:rsid w:val="00115ADC"/>
    <w:rsid w:val="00115CEA"/>
    <w:rsid w:val="001164FF"/>
    <w:rsid w:val="00117B95"/>
    <w:rsid w:val="00125E66"/>
    <w:rsid w:val="00126809"/>
    <w:rsid w:val="00126B02"/>
    <w:rsid w:val="001320C6"/>
    <w:rsid w:val="00134CF1"/>
    <w:rsid w:val="001374C6"/>
    <w:rsid w:val="001376D2"/>
    <w:rsid w:val="00140AC4"/>
    <w:rsid w:val="001412C9"/>
    <w:rsid w:val="00141A1D"/>
    <w:rsid w:val="00152947"/>
    <w:rsid w:val="00152A99"/>
    <w:rsid w:val="001539CD"/>
    <w:rsid w:val="0015551A"/>
    <w:rsid w:val="0015699C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81C"/>
    <w:rsid w:val="00174E15"/>
    <w:rsid w:val="00176BB2"/>
    <w:rsid w:val="00177451"/>
    <w:rsid w:val="00182718"/>
    <w:rsid w:val="00182C7F"/>
    <w:rsid w:val="00182DCB"/>
    <w:rsid w:val="00182F55"/>
    <w:rsid w:val="0018338C"/>
    <w:rsid w:val="00183741"/>
    <w:rsid w:val="00183D74"/>
    <w:rsid w:val="00184B1B"/>
    <w:rsid w:val="00187AA6"/>
    <w:rsid w:val="00191EB4"/>
    <w:rsid w:val="001925D6"/>
    <w:rsid w:val="00194F4F"/>
    <w:rsid w:val="00194F78"/>
    <w:rsid w:val="0019599D"/>
    <w:rsid w:val="00196809"/>
    <w:rsid w:val="0019768E"/>
    <w:rsid w:val="001A201E"/>
    <w:rsid w:val="001A5A5F"/>
    <w:rsid w:val="001A697B"/>
    <w:rsid w:val="001A7457"/>
    <w:rsid w:val="001B43EC"/>
    <w:rsid w:val="001B4ABC"/>
    <w:rsid w:val="001B58A5"/>
    <w:rsid w:val="001B74AD"/>
    <w:rsid w:val="001C66E0"/>
    <w:rsid w:val="001D115B"/>
    <w:rsid w:val="001D1840"/>
    <w:rsid w:val="001D1CA9"/>
    <w:rsid w:val="001D2C77"/>
    <w:rsid w:val="001D61FF"/>
    <w:rsid w:val="001D6449"/>
    <w:rsid w:val="001D7D97"/>
    <w:rsid w:val="001D7F63"/>
    <w:rsid w:val="001E014C"/>
    <w:rsid w:val="001E0F82"/>
    <w:rsid w:val="001E3DFF"/>
    <w:rsid w:val="001E5CED"/>
    <w:rsid w:val="001E6AF2"/>
    <w:rsid w:val="001E7202"/>
    <w:rsid w:val="001E7FD1"/>
    <w:rsid w:val="001F1F5E"/>
    <w:rsid w:val="001F33F7"/>
    <w:rsid w:val="001F406F"/>
    <w:rsid w:val="001F5B30"/>
    <w:rsid w:val="001F5B4D"/>
    <w:rsid w:val="00203111"/>
    <w:rsid w:val="00203F34"/>
    <w:rsid w:val="00203F73"/>
    <w:rsid w:val="00205B7B"/>
    <w:rsid w:val="00206033"/>
    <w:rsid w:val="00206D46"/>
    <w:rsid w:val="002078FD"/>
    <w:rsid w:val="00210296"/>
    <w:rsid w:val="002107A0"/>
    <w:rsid w:val="002114A6"/>
    <w:rsid w:val="0021578F"/>
    <w:rsid w:val="00215851"/>
    <w:rsid w:val="002165C3"/>
    <w:rsid w:val="00216B01"/>
    <w:rsid w:val="00216BA4"/>
    <w:rsid w:val="00220228"/>
    <w:rsid w:val="002208F4"/>
    <w:rsid w:val="002228DD"/>
    <w:rsid w:val="0022490D"/>
    <w:rsid w:val="002254C9"/>
    <w:rsid w:val="002301B4"/>
    <w:rsid w:val="00231CA6"/>
    <w:rsid w:val="0023497F"/>
    <w:rsid w:val="00241167"/>
    <w:rsid w:val="00241F66"/>
    <w:rsid w:val="00247BA7"/>
    <w:rsid w:val="00247F87"/>
    <w:rsid w:val="00250980"/>
    <w:rsid w:val="00250DFE"/>
    <w:rsid w:val="00251EDE"/>
    <w:rsid w:val="002527C7"/>
    <w:rsid w:val="002529ED"/>
    <w:rsid w:val="00252D79"/>
    <w:rsid w:val="002530B4"/>
    <w:rsid w:val="00253EF6"/>
    <w:rsid w:val="00254D0A"/>
    <w:rsid w:val="00261E7F"/>
    <w:rsid w:val="0026201F"/>
    <w:rsid w:val="00264263"/>
    <w:rsid w:val="00264CCB"/>
    <w:rsid w:val="00266EA0"/>
    <w:rsid w:val="00270138"/>
    <w:rsid w:val="00270230"/>
    <w:rsid w:val="00270808"/>
    <w:rsid w:val="00270DD0"/>
    <w:rsid w:val="002723D1"/>
    <w:rsid w:val="00276DE5"/>
    <w:rsid w:val="00277086"/>
    <w:rsid w:val="00281147"/>
    <w:rsid w:val="00281900"/>
    <w:rsid w:val="00282066"/>
    <w:rsid w:val="00282D91"/>
    <w:rsid w:val="002846C9"/>
    <w:rsid w:val="0028568B"/>
    <w:rsid w:val="0028649F"/>
    <w:rsid w:val="00286A01"/>
    <w:rsid w:val="00296C10"/>
    <w:rsid w:val="002A02D8"/>
    <w:rsid w:val="002A4100"/>
    <w:rsid w:val="002A5953"/>
    <w:rsid w:val="002B08E0"/>
    <w:rsid w:val="002B0C3E"/>
    <w:rsid w:val="002B0EDE"/>
    <w:rsid w:val="002B15E9"/>
    <w:rsid w:val="002B1AF6"/>
    <w:rsid w:val="002B294D"/>
    <w:rsid w:val="002B31DE"/>
    <w:rsid w:val="002B3A8E"/>
    <w:rsid w:val="002B4B86"/>
    <w:rsid w:val="002B59C7"/>
    <w:rsid w:val="002B64E7"/>
    <w:rsid w:val="002C0594"/>
    <w:rsid w:val="002C0723"/>
    <w:rsid w:val="002C2F67"/>
    <w:rsid w:val="002C3DCA"/>
    <w:rsid w:val="002C6CF9"/>
    <w:rsid w:val="002D1CDC"/>
    <w:rsid w:val="002D3621"/>
    <w:rsid w:val="002D3C9C"/>
    <w:rsid w:val="002D4FF5"/>
    <w:rsid w:val="002D6A1E"/>
    <w:rsid w:val="002E1E93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64E"/>
    <w:rsid w:val="00315E64"/>
    <w:rsid w:val="00315F94"/>
    <w:rsid w:val="003177E8"/>
    <w:rsid w:val="00317EE9"/>
    <w:rsid w:val="00320C8D"/>
    <w:rsid w:val="00321D3C"/>
    <w:rsid w:val="00324698"/>
    <w:rsid w:val="00324BE8"/>
    <w:rsid w:val="00331834"/>
    <w:rsid w:val="003320D6"/>
    <w:rsid w:val="00334074"/>
    <w:rsid w:val="00334398"/>
    <w:rsid w:val="003343A3"/>
    <w:rsid w:val="003345DB"/>
    <w:rsid w:val="003367D7"/>
    <w:rsid w:val="00337626"/>
    <w:rsid w:val="00340A77"/>
    <w:rsid w:val="00341469"/>
    <w:rsid w:val="00342042"/>
    <w:rsid w:val="0034303B"/>
    <w:rsid w:val="00343D01"/>
    <w:rsid w:val="003445CE"/>
    <w:rsid w:val="003474D3"/>
    <w:rsid w:val="00347BAC"/>
    <w:rsid w:val="00351F8C"/>
    <w:rsid w:val="00352792"/>
    <w:rsid w:val="003530D4"/>
    <w:rsid w:val="00353F6F"/>
    <w:rsid w:val="00353FE7"/>
    <w:rsid w:val="0035448D"/>
    <w:rsid w:val="00354E35"/>
    <w:rsid w:val="0035640D"/>
    <w:rsid w:val="00356A5A"/>
    <w:rsid w:val="00357F8C"/>
    <w:rsid w:val="0036127E"/>
    <w:rsid w:val="00364154"/>
    <w:rsid w:val="0036540D"/>
    <w:rsid w:val="00370303"/>
    <w:rsid w:val="00371AD9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66CC"/>
    <w:rsid w:val="0039053B"/>
    <w:rsid w:val="00391380"/>
    <w:rsid w:val="00391B26"/>
    <w:rsid w:val="00396F80"/>
    <w:rsid w:val="00397769"/>
    <w:rsid w:val="003A1395"/>
    <w:rsid w:val="003A23A2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67A"/>
    <w:rsid w:val="003B6898"/>
    <w:rsid w:val="003B6EB9"/>
    <w:rsid w:val="003B7701"/>
    <w:rsid w:val="003B7E9D"/>
    <w:rsid w:val="003C026E"/>
    <w:rsid w:val="003C194F"/>
    <w:rsid w:val="003C3552"/>
    <w:rsid w:val="003D362C"/>
    <w:rsid w:val="003D3A97"/>
    <w:rsid w:val="003D6752"/>
    <w:rsid w:val="003D6C36"/>
    <w:rsid w:val="003D6D59"/>
    <w:rsid w:val="003D6FA6"/>
    <w:rsid w:val="003E01CC"/>
    <w:rsid w:val="003E1EF2"/>
    <w:rsid w:val="003E1F4F"/>
    <w:rsid w:val="003E39E3"/>
    <w:rsid w:val="003E4828"/>
    <w:rsid w:val="003E55BB"/>
    <w:rsid w:val="003E7557"/>
    <w:rsid w:val="003F0BF9"/>
    <w:rsid w:val="003F1B92"/>
    <w:rsid w:val="003F3CE9"/>
    <w:rsid w:val="003F5023"/>
    <w:rsid w:val="004012FE"/>
    <w:rsid w:val="00401FFF"/>
    <w:rsid w:val="00402671"/>
    <w:rsid w:val="004042E5"/>
    <w:rsid w:val="00405034"/>
    <w:rsid w:val="00406136"/>
    <w:rsid w:val="00411D6F"/>
    <w:rsid w:val="004132FB"/>
    <w:rsid w:val="0041529C"/>
    <w:rsid w:val="004159CD"/>
    <w:rsid w:val="0041717C"/>
    <w:rsid w:val="004171F5"/>
    <w:rsid w:val="004178C3"/>
    <w:rsid w:val="004211FC"/>
    <w:rsid w:val="00421B30"/>
    <w:rsid w:val="004225DB"/>
    <w:rsid w:val="00424E2F"/>
    <w:rsid w:val="004262E0"/>
    <w:rsid w:val="00426B0D"/>
    <w:rsid w:val="0042788C"/>
    <w:rsid w:val="00432E0A"/>
    <w:rsid w:val="00436DB8"/>
    <w:rsid w:val="00440BE2"/>
    <w:rsid w:val="004435EB"/>
    <w:rsid w:val="00445D39"/>
    <w:rsid w:val="004468F5"/>
    <w:rsid w:val="00446D97"/>
    <w:rsid w:val="00451390"/>
    <w:rsid w:val="00453E5D"/>
    <w:rsid w:val="004548B3"/>
    <w:rsid w:val="00455417"/>
    <w:rsid w:val="00455825"/>
    <w:rsid w:val="00456413"/>
    <w:rsid w:val="00457116"/>
    <w:rsid w:val="00460A22"/>
    <w:rsid w:val="00460B7D"/>
    <w:rsid w:val="0046297B"/>
    <w:rsid w:val="00462CC6"/>
    <w:rsid w:val="004640FF"/>
    <w:rsid w:val="00466378"/>
    <w:rsid w:val="00470CF4"/>
    <w:rsid w:val="00471C31"/>
    <w:rsid w:val="00475051"/>
    <w:rsid w:val="004762CB"/>
    <w:rsid w:val="004818E1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E56"/>
    <w:rsid w:val="004925AC"/>
    <w:rsid w:val="00495E02"/>
    <w:rsid w:val="004A38C5"/>
    <w:rsid w:val="004A412B"/>
    <w:rsid w:val="004A6A7D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4238"/>
    <w:rsid w:val="004C559C"/>
    <w:rsid w:val="004C665E"/>
    <w:rsid w:val="004C7966"/>
    <w:rsid w:val="004D137B"/>
    <w:rsid w:val="004D1F99"/>
    <w:rsid w:val="004D2459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6754"/>
    <w:rsid w:val="00502BDA"/>
    <w:rsid w:val="00502D09"/>
    <w:rsid w:val="0050363F"/>
    <w:rsid w:val="00504520"/>
    <w:rsid w:val="005069EE"/>
    <w:rsid w:val="00507F47"/>
    <w:rsid w:val="00511AD8"/>
    <w:rsid w:val="00511BFE"/>
    <w:rsid w:val="00512996"/>
    <w:rsid w:val="00513013"/>
    <w:rsid w:val="005138F0"/>
    <w:rsid w:val="00515A09"/>
    <w:rsid w:val="0052121A"/>
    <w:rsid w:val="005247C2"/>
    <w:rsid w:val="00525891"/>
    <w:rsid w:val="00526ACD"/>
    <w:rsid w:val="00526B4F"/>
    <w:rsid w:val="00527642"/>
    <w:rsid w:val="00530BC7"/>
    <w:rsid w:val="005311AB"/>
    <w:rsid w:val="00534986"/>
    <w:rsid w:val="00536183"/>
    <w:rsid w:val="005370F1"/>
    <w:rsid w:val="005402A2"/>
    <w:rsid w:val="0054065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412F"/>
    <w:rsid w:val="005C48A5"/>
    <w:rsid w:val="005C56F3"/>
    <w:rsid w:val="005C6DBC"/>
    <w:rsid w:val="005C7C6A"/>
    <w:rsid w:val="005C7E0D"/>
    <w:rsid w:val="005D03DF"/>
    <w:rsid w:val="005D0ED4"/>
    <w:rsid w:val="005D1DC4"/>
    <w:rsid w:val="005D4087"/>
    <w:rsid w:val="005D412B"/>
    <w:rsid w:val="005D4265"/>
    <w:rsid w:val="005D5641"/>
    <w:rsid w:val="005D7F54"/>
    <w:rsid w:val="005E03E8"/>
    <w:rsid w:val="005E1B0B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D71"/>
    <w:rsid w:val="005F3EDD"/>
    <w:rsid w:val="005F4747"/>
    <w:rsid w:val="005F7742"/>
    <w:rsid w:val="006003AB"/>
    <w:rsid w:val="00600C2F"/>
    <w:rsid w:val="00600EF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60F"/>
    <w:rsid w:val="0061321A"/>
    <w:rsid w:val="006142FA"/>
    <w:rsid w:val="00615910"/>
    <w:rsid w:val="006163E8"/>
    <w:rsid w:val="00616DD1"/>
    <w:rsid w:val="006176A2"/>
    <w:rsid w:val="00617A1D"/>
    <w:rsid w:val="00620DC5"/>
    <w:rsid w:val="006221CB"/>
    <w:rsid w:val="006232A8"/>
    <w:rsid w:val="00624483"/>
    <w:rsid w:val="0062584E"/>
    <w:rsid w:val="00630BC2"/>
    <w:rsid w:val="0063134E"/>
    <w:rsid w:val="006321FB"/>
    <w:rsid w:val="00632300"/>
    <w:rsid w:val="00632BFA"/>
    <w:rsid w:val="00634C06"/>
    <w:rsid w:val="00634E3F"/>
    <w:rsid w:val="006355A8"/>
    <w:rsid w:val="00635886"/>
    <w:rsid w:val="00636921"/>
    <w:rsid w:val="00636BBC"/>
    <w:rsid w:val="006437D4"/>
    <w:rsid w:val="00647665"/>
    <w:rsid w:val="00650079"/>
    <w:rsid w:val="00650210"/>
    <w:rsid w:val="00652A37"/>
    <w:rsid w:val="006531CA"/>
    <w:rsid w:val="00653356"/>
    <w:rsid w:val="00653B9F"/>
    <w:rsid w:val="00655D75"/>
    <w:rsid w:val="00655DD1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53D"/>
    <w:rsid w:val="006719CF"/>
    <w:rsid w:val="00672F23"/>
    <w:rsid w:val="00676668"/>
    <w:rsid w:val="006776E5"/>
    <w:rsid w:val="006808A5"/>
    <w:rsid w:val="00683C66"/>
    <w:rsid w:val="00683CA7"/>
    <w:rsid w:val="0068505F"/>
    <w:rsid w:val="00690BBE"/>
    <w:rsid w:val="00692E61"/>
    <w:rsid w:val="00693CF0"/>
    <w:rsid w:val="00694187"/>
    <w:rsid w:val="00697B99"/>
    <w:rsid w:val="006A09B2"/>
    <w:rsid w:val="006A30CF"/>
    <w:rsid w:val="006A5EEB"/>
    <w:rsid w:val="006A62E8"/>
    <w:rsid w:val="006A6561"/>
    <w:rsid w:val="006A6F58"/>
    <w:rsid w:val="006B0308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48E3"/>
    <w:rsid w:val="006D4A4C"/>
    <w:rsid w:val="006D57C4"/>
    <w:rsid w:val="006D6AA3"/>
    <w:rsid w:val="006D794E"/>
    <w:rsid w:val="006E09F2"/>
    <w:rsid w:val="006E0C0E"/>
    <w:rsid w:val="006E0C54"/>
    <w:rsid w:val="006E2B7A"/>
    <w:rsid w:val="006E4EB9"/>
    <w:rsid w:val="006E5E13"/>
    <w:rsid w:val="006E7B3C"/>
    <w:rsid w:val="006F02B5"/>
    <w:rsid w:val="006F25DE"/>
    <w:rsid w:val="006F35D9"/>
    <w:rsid w:val="006F504C"/>
    <w:rsid w:val="006F529D"/>
    <w:rsid w:val="006F730E"/>
    <w:rsid w:val="006F752C"/>
    <w:rsid w:val="00700D1F"/>
    <w:rsid w:val="00701C28"/>
    <w:rsid w:val="00705B2D"/>
    <w:rsid w:val="00710C15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132D"/>
    <w:rsid w:val="007225C9"/>
    <w:rsid w:val="00725D19"/>
    <w:rsid w:val="00726761"/>
    <w:rsid w:val="00732D74"/>
    <w:rsid w:val="007330EE"/>
    <w:rsid w:val="00733AF3"/>
    <w:rsid w:val="00734CBC"/>
    <w:rsid w:val="007364D6"/>
    <w:rsid w:val="007377B7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2AEC"/>
    <w:rsid w:val="00762DF3"/>
    <w:rsid w:val="007632FE"/>
    <w:rsid w:val="007635B9"/>
    <w:rsid w:val="0076467D"/>
    <w:rsid w:val="00765FA1"/>
    <w:rsid w:val="00766AAA"/>
    <w:rsid w:val="00766AFE"/>
    <w:rsid w:val="00767D1D"/>
    <w:rsid w:val="0077103B"/>
    <w:rsid w:val="00772CC4"/>
    <w:rsid w:val="00773067"/>
    <w:rsid w:val="00780EEE"/>
    <w:rsid w:val="0078308F"/>
    <w:rsid w:val="00784FE9"/>
    <w:rsid w:val="00785532"/>
    <w:rsid w:val="00786CD4"/>
    <w:rsid w:val="00787693"/>
    <w:rsid w:val="007908CF"/>
    <w:rsid w:val="00790FCF"/>
    <w:rsid w:val="00792632"/>
    <w:rsid w:val="00792D2C"/>
    <w:rsid w:val="007936BA"/>
    <w:rsid w:val="00793D53"/>
    <w:rsid w:val="00795919"/>
    <w:rsid w:val="00795D21"/>
    <w:rsid w:val="00796E2E"/>
    <w:rsid w:val="007A0EC9"/>
    <w:rsid w:val="007A1249"/>
    <w:rsid w:val="007A3067"/>
    <w:rsid w:val="007A41F7"/>
    <w:rsid w:val="007A43CA"/>
    <w:rsid w:val="007A4770"/>
    <w:rsid w:val="007A4870"/>
    <w:rsid w:val="007A4AE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7653"/>
    <w:rsid w:val="007E1E9A"/>
    <w:rsid w:val="007E43B6"/>
    <w:rsid w:val="007E6299"/>
    <w:rsid w:val="007F0AA3"/>
    <w:rsid w:val="007F1289"/>
    <w:rsid w:val="007F252E"/>
    <w:rsid w:val="007F7311"/>
    <w:rsid w:val="0080236D"/>
    <w:rsid w:val="00802469"/>
    <w:rsid w:val="008035E9"/>
    <w:rsid w:val="00803EF0"/>
    <w:rsid w:val="00804C5F"/>
    <w:rsid w:val="0080592D"/>
    <w:rsid w:val="008100C2"/>
    <w:rsid w:val="00811064"/>
    <w:rsid w:val="008113FD"/>
    <w:rsid w:val="00814CAA"/>
    <w:rsid w:val="00815A54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287D"/>
    <w:rsid w:val="00832D3E"/>
    <w:rsid w:val="00833225"/>
    <w:rsid w:val="00837E9D"/>
    <w:rsid w:val="008406B7"/>
    <w:rsid w:val="0084482C"/>
    <w:rsid w:val="00844DDB"/>
    <w:rsid w:val="0084782C"/>
    <w:rsid w:val="00847EFF"/>
    <w:rsid w:val="0085079E"/>
    <w:rsid w:val="00851621"/>
    <w:rsid w:val="00852896"/>
    <w:rsid w:val="00855AB1"/>
    <w:rsid w:val="008562CB"/>
    <w:rsid w:val="008564D3"/>
    <w:rsid w:val="0085653B"/>
    <w:rsid w:val="008625EC"/>
    <w:rsid w:val="00862A32"/>
    <w:rsid w:val="008638D7"/>
    <w:rsid w:val="008707A6"/>
    <w:rsid w:val="00870D89"/>
    <w:rsid w:val="00871237"/>
    <w:rsid w:val="0087249D"/>
    <w:rsid w:val="00872822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CC"/>
    <w:rsid w:val="008A25F7"/>
    <w:rsid w:val="008A3B96"/>
    <w:rsid w:val="008A4F89"/>
    <w:rsid w:val="008A529A"/>
    <w:rsid w:val="008A75F5"/>
    <w:rsid w:val="008B0CFD"/>
    <w:rsid w:val="008B29E7"/>
    <w:rsid w:val="008B79E7"/>
    <w:rsid w:val="008B7D48"/>
    <w:rsid w:val="008C0A27"/>
    <w:rsid w:val="008C0DEF"/>
    <w:rsid w:val="008C0DFC"/>
    <w:rsid w:val="008C1FE3"/>
    <w:rsid w:val="008C294F"/>
    <w:rsid w:val="008C6D85"/>
    <w:rsid w:val="008D06CF"/>
    <w:rsid w:val="008D13D0"/>
    <w:rsid w:val="008D4A7B"/>
    <w:rsid w:val="008D5BD7"/>
    <w:rsid w:val="008D7D74"/>
    <w:rsid w:val="008E51F5"/>
    <w:rsid w:val="008E5EEC"/>
    <w:rsid w:val="008E61D5"/>
    <w:rsid w:val="008F150A"/>
    <w:rsid w:val="008F2A77"/>
    <w:rsid w:val="008F59FA"/>
    <w:rsid w:val="008F6112"/>
    <w:rsid w:val="008F76A9"/>
    <w:rsid w:val="008F77C4"/>
    <w:rsid w:val="009006A3"/>
    <w:rsid w:val="00901A44"/>
    <w:rsid w:val="009034DA"/>
    <w:rsid w:val="00903EF9"/>
    <w:rsid w:val="00906151"/>
    <w:rsid w:val="009072B9"/>
    <w:rsid w:val="0091103E"/>
    <w:rsid w:val="00912116"/>
    <w:rsid w:val="00912D55"/>
    <w:rsid w:val="00915FD4"/>
    <w:rsid w:val="009175EB"/>
    <w:rsid w:val="00930015"/>
    <w:rsid w:val="00930E50"/>
    <w:rsid w:val="009313A2"/>
    <w:rsid w:val="00931E6C"/>
    <w:rsid w:val="009346E5"/>
    <w:rsid w:val="00935E5B"/>
    <w:rsid w:val="0094026C"/>
    <w:rsid w:val="009403BB"/>
    <w:rsid w:val="00941A6B"/>
    <w:rsid w:val="00941B77"/>
    <w:rsid w:val="00942967"/>
    <w:rsid w:val="00942C62"/>
    <w:rsid w:val="00945273"/>
    <w:rsid w:val="00945859"/>
    <w:rsid w:val="00945EE8"/>
    <w:rsid w:val="0094696F"/>
    <w:rsid w:val="00946B4B"/>
    <w:rsid w:val="00946F03"/>
    <w:rsid w:val="0095032D"/>
    <w:rsid w:val="00950D95"/>
    <w:rsid w:val="009515B6"/>
    <w:rsid w:val="0095247E"/>
    <w:rsid w:val="00952912"/>
    <w:rsid w:val="00952F04"/>
    <w:rsid w:val="00956595"/>
    <w:rsid w:val="00961917"/>
    <w:rsid w:val="00963808"/>
    <w:rsid w:val="009644A8"/>
    <w:rsid w:val="00965C32"/>
    <w:rsid w:val="00966BAC"/>
    <w:rsid w:val="009676AD"/>
    <w:rsid w:val="00970712"/>
    <w:rsid w:val="00974D72"/>
    <w:rsid w:val="00974F9E"/>
    <w:rsid w:val="00975F3B"/>
    <w:rsid w:val="0097642B"/>
    <w:rsid w:val="00981A16"/>
    <w:rsid w:val="0098558F"/>
    <w:rsid w:val="009871D4"/>
    <w:rsid w:val="009873A1"/>
    <w:rsid w:val="00991149"/>
    <w:rsid w:val="009911F9"/>
    <w:rsid w:val="0099483A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32B0"/>
    <w:rsid w:val="009B3B5B"/>
    <w:rsid w:val="009B3C35"/>
    <w:rsid w:val="009B5622"/>
    <w:rsid w:val="009B5B35"/>
    <w:rsid w:val="009B5BCD"/>
    <w:rsid w:val="009B6C63"/>
    <w:rsid w:val="009C02D4"/>
    <w:rsid w:val="009C06D8"/>
    <w:rsid w:val="009C0BEE"/>
    <w:rsid w:val="009C2FDA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AA0"/>
    <w:rsid w:val="009E737F"/>
    <w:rsid w:val="009E7559"/>
    <w:rsid w:val="009F0314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13FB"/>
    <w:rsid w:val="00A01A61"/>
    <w:rsid w:val="00A031F1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4797"/>
    <w:rsid w:val="00A24CFC"/>
    <w:rsid w:val="00A24D70"/>
    <w:rsid w:val="00A270FA"/>
    <w:rsid w:val="00A2761D"/>
    <w:rsid w:val="00A3116E"/>
    <w:rsid w:val="00A3212F"/>
    <w:rsid w:val="00A32764"/>
    <w:rsid w:val="00A331C2"/>
    <w:rsid w:val="00A35D9F"/>
    <w:rsid w:val="00A3660F"/>
    <w:rsid w:val="00A37F33"/>
    <w:rsid w:val="00A4260A"/>
    <w:rsid w:val="00A42AED"/>
    <w:rsid w:val="00A4395D"/>
    <w:rsid w:val="00A444B7"/>
    <w:rsid w:val="00A44828"/>
    <w:rsid w:val="00A456B0"/>
    <w:rsid w:val="00A45906"/>
    <w:rsid w:val="00A45EDC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90722"/>
    <w:rsid w:val="00A91AA5"/>
    <w:rsid w:val="00A928CA"/>
    <w:rsid w:val="00A941F1"/>
    <w:rsid w:val="00A94324"/>
    <w:rsid w:val="00A94613"/>
    <w:rsid w:val="00A957AE"/>
    <w:rsid w:val="00A971FA"/>
    <w:rsid w:val="00AA16B5"/>
    <w:rsid w:val="00AA2AEA"/>
    <w:rsid w:val="00AA4886"/>
    <w:rsid w:val="00AA5430"/>
    <w:rsid w:val="00AA62F4"/>
    <w:rsid w:val="00AA7DDF"/>
    <w:rsid w:val="00AB1A9C"/>
    <w:rsid w:val="00AB27CE"/>
    <w:rsid w:val="00AB37F2"/>
    <w:rsid w:val="00AB48EF"/>
    <w:rsid w:val="00AB4A94"/>
    <w:rsid w:val="00AB60E7"/>
    <w:rsid w:val="00AB63BD"/>
    <w:rsid w:val="00AB72FC"/>
    <w:rsid w:val="00AB7FD2"/>
    <w:rsid w:val="00AC051A"/>
    <w:rsid w:val="00AC1A6F"/>
    <w:rsid w:val="00AC23D9"/>
    <w:rsid w:val="00AC2BEF"/>
    <w:rsid w:val="00AC32C1"/>
    <w:rsid w:val="00AC3A92"/>
    <w:rsid w:val="00AC6334"/>
    <w:rsid w:val="00AC7802"/>
    <w:rsid w:val="00AC78B7"/>
    <w:rsid w:val="00AC7CBA"/>
    <w:rsid w:val="00AD0B15"/>
    <w:rsid w:val="00AD0DDF"/>
    <w:rsid w:val="00AD1E6F"/>
    <w:rsid w:val="00AD294E"/>
    <w:rsid w:val="00AD43F6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68C2"/>
    <w:rsid w:val="00AE6910"/>
    <w:rsid w:val="00AF14E9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D06"/>
    <w:rsid w:val="00B264C7"/>
    <w:rsid w:val="00B31291"/>
    <w:rsid w:val="00B316B0"/>
    <w:rsid w:val="00B33E0B"/>
    <w:rsid w:val="00B33F32"/>
    <w:rsid w:val="00B34612"/>
    <w:rsid w:val="00B34EA2"/>
    <w:rsid w:val="00B35116"/>
    <w:rsid w:val="00B3615F"/>
    <w:rsid w:val="00B36780"/>
    <w:rsid w:val="00B371DC"/>
    <w:rsid w:val="00B4108D"/>
    <w:rsid w:val="00B41624"/>
    <w:rsid w:val="00B44603"/>
    <w:rsid w:val="00B455B9"/>
    <w:rsid w:val="00B45820"/>
    <w:rsid w:val="00B471F8"/>
    <w:rsid w:val="00B4754C"/>
    <w:rsid w:val="00B52F1A"/>
    <w:rsid w:val="00B548CE"/>
    <w:rsid w:val="00B5566B"/>
    <w:rsid w:val="00B55FE5"/>
    <w:rsid w:val="00B56796"/>
    <w:rsid w:val="00B57EDD"/>
    <w:rsid w:val="00B60E08"/>
    <w:rsid w:val="00B63769"/>
    <w:rsid w:val="00B64118"/>
    <w:rsid w:val="00B6450C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27A"/>
    <w:rsid w:val="00B7538A"/>
    <w:rsid w:val="00B77FAD"/>
    <w:rsid w:val="00B8041D"/>
    <w:rsid w:val="00B8126B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CF"/>
    <w:rsid w:val="00B95160"/>
    <w:rsid w:val="00B9674F"/>
    <w:rsid w:val="00B96C65"/>
    <w:rsid w:val="00B9726E"/>
    <w:rsid w:val="00B97BE9"/>
    <w:rsid w:val="00BA0A53"/>
    <w:rsid w:val="00BA1A95"/>
    <w:rsid w:val="00BA1CF0"/>
    <w:rsid w:val="00BA35D0"/>
    <w:rsid w:val="00BA4732"/>
    <w:rsid w:val="00BA5DF8"/>
    <w:rsid w:val="00BA63FC"/>
    <w:rsid w:val="00BA6500"/>
    <w:rsid w:val="00BA66F9"/>
    <w:rsid w:val="00BA6758"/>
    <w:rsid w:val="00BA6F07"/>
    <w:rsid w:val="00BA77AE"/>
    <w:rsid w:val="00BA7821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48A9"/>
    <w:rsid w:val="00BE6773"/>
    <w:rsid w:val="00BE71E7"/>
    <w:rsid w:val="00BE72B8"/>
    <w:rsid w:val="00BF0692"/>
    <w:rsid w:val="00BF0CB4"/>
    <w:rsid w:val="00BF3062"/>
    <w:rsid w:val="00BF34EE"/>
    <w:rsid w:val="00BF6792"/>
    <w:rsid w:val="00BF68A6"/>
    <w:rsid w:val="00BF6DB4"/>
    <w:rsid w:val="00BF6DE8"/>
    <w:rsid w:val="00C0032B"/>
    <w:rsid w:val="00C01881"/>
    <w:rsid w:val="00C03DE4"/>
    <w:rsid w:val="00C046A2"/>
    <w:rsid w:val="00C049F9"/>
    <w:rsid w:val="00C06AFB"/>
    <w:rsid w:val="00C07FDC"/>
    <w:rsid w:val="00C1092E"/>
    <w:rsid w:val="00C11CE8"/>
    <w:rsid w:val="00C13CCA"/>
    <w:rsid w:val="00C15414"/>
    <w:rsid w:val="00C157C2"/>
    <w:rsid w:val="00C16004"/>
    <w:rsid w:val="00C205A8"/>
    <w:rsid w:val="00C20867"/>
    <w:rsid w:val="00C2154C"/>
    <w:rsid w:val="00C21BC1"/>
    <w:rsid w:val="00C222AE"/>
    <w:rsid w:val="00C22844"/>
    <w:rsid w:val="00C237AD"/>
    <w:rsid w:val="00C272E7"/>
    <w:rsid w:val="00C3098B"/>
    <w:rsid w:val="00C339BC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AB6"/>
    <w:rsid w:val="00C620A8"/>
    <w:rsid w:val="00C62430"/>
    <w:rsid w:val="00C66523"/>
    <w:rsid w:val="00C66B02"/>
    <w:rsid w:val="00C6790E"/>
    <w:rsid w:val="00C67B41"/>
    <w:rsid w:val="00C67C42"/>
    <w:rsid w:val="00C7511C"/>
    <w:rsid w:val="00C8078B"/>
    <w:rsid w:val="00C828E0"/>
    <w:rsid w:val="00C82B8C"/>
    <w:rsid w:val="00C92E71"/>
    <w:rsid w:val="00C932E4"/>
    <w:rsid w:val="00C9368E"/>
    <w:rsid w:val="00C94096"/>
    <w:rsid w:val="00C94134"/>
    <w:rsid w:val="00C95A34"/>
    <w:rsid w:val="00C96CF7"/>
    <w:rsid w:val="00C96EC0"/>
    <w:rsid w:val="00CA317C"/>
    <w:rsid w:val="00CA35EE"/>
    <w:rsid w:val="00CA6BC5"/>
    <w:rsid w:val="00CA7252"/>
    <w:rsid w:val="00CA7CF9"/>
    <w:rsid w:val="00CA7EDD"/>
    <w:rsid w:val="00CB0470"/>
    <w:rsid w:val="00CB40E8"/>
    <w:rsid w:val="00CB42F9"/>
    <w:rsid w:val="00CB6D2F"/>
    <w:rsid w:val="00CB72AD"/>
    <w:rsid w:val="00CB73D8"/>
    <w:rsid w:val="00CC2EB8"/>
    <w:rsid w:val="00CC2FC3"/>
    <w:rsid w:val="00CC40B6"/>
    <w:rsid w:val="00CC42D0"/>
    <w:rsid w:val="00CC5496"/>
    <w:rsid w:val="00CC6444"/>
    <w:rsid w:val="00CC6593"/>
    <w:rsid w:val="00CC6609"/>
    <w:rsid w:val="00CC6B72"/>
    <w:rsid w:val="00CC7274"/>
    <w:rsid w:val="00CC7CD1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4881"/>
    <w:rsid w:val="00CE4F7F"/>
    <w:rsid w:val="00CE50D8"/>
    <w:rsid w:val="00CF1634"/>
    <w:rsid w:val="00CF187F"/>
    <w:rsid w:val="00CF1B74"/>
    <w:rsid w:val="00CF29B2"/>
    <w:rsid w:val="00CF4C03"/>
    <w:rsid w:val="00CF77FE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B65"/>
    <w:rsid w:val="00D1473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40130"/>
    <w:rsid w:val="00D40221"/>
    <w:rsid w:val="00D412E6"/>
    <w:rsid w:val="00D42CE4"/>
    <w:rsid w:val="00D47F06"/>
    <w:rsid w:val="00D5067E"/>
    <w:rsid w:val="00D5077D"/>
    <w:rsid w:val="00D50B1B"/>
    <w:rsid w:val="00D51342"/>
    <w:rsid w:val="00D51541"/>
    <w:rsid w:val="00D54A76"/>
    <w:rsid w:val="00D55F51"/>
    <w:rsid w:val="00D560B8"/>
    <w:rsid w:val="00D57D43"/>
    <w:rsid w:val="00D600DE"/>
    <w:rsid w:val="00D61F01"/>
    <w:rsid w:val="00D624B6"/>
    <w:rsid w:val="00D63101"/>
    <w:rsid w:val="00D65D2E"/>
    <w:rsid w:val="00D67ED8"/>
    <w:rsid w:val="00D71DA9"/>
    <w:rsid w:val="00D74A3A"/>
    <w:rsid w:val="00D7673F"/>
    <w:rsid w:val="00D76A43"/>
    <w:rsid w:val="00D80F77"/>
    <w:rsid w:val="00D826AE"/>
    <w:rsid w:val="00D84E11"/>
    <w:rsid w:val="00D84F22"/>
    <w:rsid w:val="00D87032"/>
    <w:rsid w:val="00D91101"/>
    <w:rsid w:val="00D93085"/>
    <w:rsid w:val="00D944AB"/>
    <w:rsid w:val="00D952EC"/>
    <w:rsid w:val="00D976D4"/>
    <w:rsid w:val="00D9774C"/>
    <w:rsid w:val="00D97E0B"/>
    <w:rsid w:val="00DA0850"/>
    <w:rsid w:val="00DA0DB3"/>
    <w:rsid w:val="00DA269A"/>
    <w:rsid w:val="00DA310C"/>
    <w:rsid w:val="00DA5CDE"/>
    <w:rsid w:val="00DA733E"/>
    <w:rsid w:val="00DB03FB"/>
    <w:rsid w:val="00DB4D0B"/>
    <w:rsid w:val="00DB625E"/>
    <w:rsid w:val="00DB6538"/>
    <w:rsid w:val="00DC00AA"/>
    <w:rsid w:val="00DC1109"/>
    <w:rsid w:val="00DC2058"/>
    <w:rsid w:val="00DC2614"/>
    <w:rsid w:val="00DC2896"/>
    <w:rsid w:val="00DC4B58"/>
    <w:rsid w:val="00DC7251"/>
    <w:rsid w:val="00DC78F2"/>
    <w:rsid w:val="00DD0C92"/>
    <w:rsid w:val="00DD6A31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2FE7"/>
    <w:rsid w:val="00DF3B01"/>
    <w:rsid w:val="00DF4DF1"/>
    <w:rsid w:val="00DF4FAD"/>
    <w:rsid w:val="00DF6EB3"/>
    <w:rsid w:val="00E03FD8"/>
    <w:rsid w:val="00E07F2B"/>
    <w:rsid w:val="00E10287"/>
    <w:rsid w:val="00E11181"/>
    <w:rsid w:val="00E12BB5"/>
    <w:rsid w:val="00E13269"/>
    <w:rsid w:val="00E20324"/>
    <w:rsid w:val="00E20C75"/>
    <w:rsid w:val="00E21884"/>
    <w:rsid w:val="00E21A8D"/>
    <w:rsid w:val="00E21C91"/>
    <w:rsid w:val="00E239B0"/>
    <w:rsid w:val="00E24253"/>
    <w:rsid w:val="00E253E2"/>
    <w:rsid w:val="00E2597B"/>
    <w:rsid w:val="00E25CF6"/>
    <w:rsid w:val="00E34527"/>
    <w:rsid w:val="00E35A8E"/>
    <w:rsid w:val="00E36805"/>
    <w:rsid w:val="00E43911"/>
    <w:rsid w:val="00E45219"/>
    <w:rsid w:val="00E4637F"/>
    <w:rsid w:val="00E46BC4"/>
    <w:rsid w:val="00E476AE"/>
    <w:rsid w:val="00E50423"/>
    <w:rsid w:val="00E50D24"/>
    <w:rsid w:val="00E5165A"/>
    <w:rsid w:val="00E5183C"/>
    <w:rsid w:val="00E54B3B"/>
    <w:rsid w:val="00E559B1"/>
    <w:rsid w:val="00E56940"/>
    <w:rsid w:val="00E57C6E"/>
    <w:rsid w:val="00E633AF"/>
    <w:rsid w:val="00E64F62"/>
    <w:rsid w:val="00E64FA0"/>
    <w:rsid w:val="00E65790"/>
    <w:rsid w:val="00E66333"/>
    <w:rsid w:val="00E6772C"/>
    <w:rsid w:val="00E67ED7"/>
    <w:rsid w:val="00E72D38"/>
    <w:rsid w:val="00E80082"/>
    <w:rsid w:val="00E80383"/>
    <w:rsid w:val="00E80B73"/>
    <w:rsid w:val="00E81827"/>
    <w:rsid w:val="00E82630"/>
    <w:rsid w:val="00E84D91"/>
    <w:rsid w:val="00E85062"/>
    <w:rsid w:val="00E93580"/>
    <w:rsid w:val="00EA020A"/>
    <w:rsid w:val="00EA2ECA"/>
    <w:rsid w:val="00EA57B3"/>
    <w:rsid w:val="00EA7357"/>
    <w:rsid w:val="00EA73ED"/>
    <w:rsid w:val="00EA7752"/>
    <w:rsid w:val="00EA7E88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D1B96"/>
    <w:rsid w:val="00ED1D97"/>
    <w:rsid w:val="00ED29AC"/>
    <w:rsid w:val="00ED2AC7"/>
    <w:rsid w:val="00ED51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E72"/>
    <w:rsid w:val="00F013DA"/>
    <w:rsid w:val="00F06542"/>
    <w:rsid w:val="00F07702"/>
    <w:rsid w:val="00F114CF"/>
    <w:rsid w:val="00F13133"/>
    <w:rsid w:val="00F13456"/>
    <w:rsid w:val="00F14C39"/>
    <w:rsid w:val="00F151F9"/>
    <w:rsid w:val="00F17441"/>
    <w:rsid w:val="00F20EF1"/>
    <w:rsid w:val="00F271DF"/>
    <w:rsid w:val="00F27577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7623"/>
    <w:rsid w:val="00F51B9F"/>
    <w:rsid w:val="00F52AC6"/>
    <w:rsid w:val="00F52DF2"/>
    <w:rsid w:val="00F5391B"/>
    <w:rsid w:val="00F53A38"/>
    <w:rsid w:val="00F55A2C"/>
    <w:rsid w:val="00F57467"/>
    <w:rsid w:val="00F57BEC"/>
    <w:rsid w:val="00F63A4B"/>
    <w:rsid w:val="00F66622"/>
    <w:rsid w:val="00F6715F"/>
    <w:rsid w:val="00F672A4"/>
    <w:rsid w:val="00F70172"/>
    <w:rsid w:val="00F7028B"/>
    <w:rsid w:val="00F725F3"/>
    <w:rsid w:val="00F7441C"/>
    <w:rsid w:val="00F76B35"/>
    <w:rsid w:val="00F774A5"/>
    <w:rsid w:val="00F80E46"/>
    <w:rsid w:val="00F810DE"/>
    <w:rsid w:val="00F84735"/>
    <w:rsid w:val="00F84F8B"/>
    <w:rsid w:val="00F8613C"/>
    <w:rsid w:val="00F864BD"/>
    <w:rsid w:val="00F86D1E"/>
    <w:rsid w:val="00F915C4"/>
    <w:rsid w:val="00F923C2"/>
    <w:rsid w:val="00F924DE"/>
    <w:rsid w:val="00F93913"/>
    <w:rsid w:val="00F941A6"/>
    <w:rsid w:val="00F965D7"/>
    <w:rsid w:val="00FA0EEF"/>
    <w:rsid w:val="00FA1649"/>
    <w:rsid w:val="00FA3106"/>
    <w:rsid w:val="00FA3BF5"/>
    <w:rsid w:val="00FA4429"/>
    <w:rsid w:val="00FA4A8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1B49"/>
    <w:rsid w:val="00FC1ED7"/>
    <w:rsid w:val="00FC32A7"/>
    <w:rsid w:val="00FC367A"/>
    <w:rsid w:val="00FC3EE7"/>
    <w:rsid w:val="00FC4BD4"/>
    <w:rsid w:val="00FC6673"/>
    <w:rsid w:val="00FD0CD7"/>
    <w:rsid w:val="00FD3102"/>
    <w:rsid w:val="00FD69C2"/>
    <w:rsid w:val="00FD702F"/>
    <w:rsid w:val="00FD74D7"/>
    <w:rsid w:val="00FE17D4"/>
    <w:rsid w:val="00FE549E"/>
    <w:rsid w:val="00FE563E"/>
    <w:rsid w:val="00FE75D6"/>
    <w:rsid w:val="00FE7678"/>
    <w:rsid w:val="00FF1EE1"/>
    <w:rsid w:val="00FF6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D71FA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wc.life/dive-dee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5F3DD-B7BC-4CB6-AE0C-418BC772F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6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3</cp:revision>
  <cp:lastPrinted>2017-07-28T15:43:00Z</cp:lastPrinted>
  <dcterms:created xsi:type="dcterms:W3CDTF">2018-05-18T16:42:00Z</dcterms:created>
  <dcterms:modified xsi:type="dcterms:W3CDTF">2018-05-18T16:44:00Z</dcterms:modified>
</cp:coreProperties>
</file>